
<file path=[Content_Types].xml><?xml version="1.0" encoding="utf-8"?>
<Types xmlns="http://schemas.openxmlformats.org/package/2006/content-types">
  <Default Extension="gif" ContentType="image/gi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30AE4A39" w14:textId="33BB4F55" w:rsidR="007D599D" w:rsidRPr="00730D32" w:rsidRDefault="007D599D" w:rsidP="0002221D">
      <w:pPr>
        <w:pStyle w:val="NormalnyWeb"/>
        <w:spacing w:before="0" w:after="240"/>
        <w:rPr>
          <w:sz w:val="12"/>
          <w:szCs w:val="12"/>
        </w:rPr>
      </w:pPr>
    </w:p>
    <w:p w14:paraId="29623371" w14:textId="1F6498FE" w:rsidR="00112849" w:rsidRPr="00B54319" w:rsidRDefault="00B54319" w:rsidP="0002221D">
      <w:pPr>
        <w:pStyle w:val="NormalnyWeb"/>
        <w:spacing w:before="0" w:after="240"/>
        <w:rPr>
          <w:sz w:val="12"/>
          <w:szCs w:val="12"/>
          <w:lang w:val="en-US"/>
        </w:rPr>
      </w:pPr>
      <w:r w:rsidRPr="00730D32">
        <w:rPr>
          <w:noProof/>
        </w:rPr>
        <w:drawing>
          <wp:anchor distT="0" distB="0" distL="114300" distR="114300" simplePos="0" relativeHeight="251667456" behindDoc="0" locked="0" layoutInCell="1" allowOverlap="1" wp14:anchorId="2323D118" wp14:editId="714E0470">
            <wp:simplePos x="0" y="0"/>
            <wp:positionH relativeFrom="margin">
              <wp:align>center</wp:align>
            </wp:positionH>
            <wp:positionV relativeFrom="paragraph">
              <wp:posOffset>279400</wp:posOffset>
            </wp:positionV>
            <wp:extent cx="2078990" cy="746760"/>
            <wp:effectExtent l="0" t="0" r="0" b="0"/>
            <wp:wrapTopAndBottom/>
            <wp:docPr id="8" name="Obraz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078990" cy="7467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30D32">
        <w:rPr>
          <w:rFonts w:ascii="Tahoma" w:hAnsi="Tahoma" w:cs="Tahoma"/>
          <w:b/>
          <w:bCs/>
          <w:noProof/>
        </w:rPr>
        <w:drawing>
          <wp:anchor distT="0" distB="0" distL="114300" distR="114300" simplePos="0" relativeHeight="251671552" behindDoc="1" locked="0" layoutInCell="1" allowOverlap="1" wp14:anchorId="27723A50" wp14:editId="6E31C902">
            <wp:simplePos x="0" y="0"/>
            <wp:positionH relativeFrom="column">
              <wp:posOffset>3977005</wp:posOffset>
            </wp:positionH>
            <wp:positionV relativeFrom="paragraph">
              <wp:posOffset>9525</wp:posOffset>
            </wp:positionV>
            <wp:extent cx="2325370" cy="1228725"/>
            <wp:effectExtent l="0" t="0" r="0" b="9525"/>
            <wp:wrapThrough wrapText="bothSides">
              <wp:wrapPolygon edited="0">
                <wp:start x="0" y="0"/>
                <wp:lineTo x="0" y="21433"/>
                <wp:lineTo x="21411" y="21433"/>
                <wp:lineTo x="21411" y="0"/>
                <wp:lineTo x="0" y="0"/>
              </wp:wrapPolygon>
            </wp:wrapThrough>
            <wp:docPr id="1198492887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8492887" name="Obraz 1198492887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25370" cy="12287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730D32">
        <w:rPr>
          <w:rFonts w:ascii="Tahoma" w:hAnsi="Tahoma" w:cs="Tahoma"/>
          <w:b/>
          <w:bCs/>
          <w:noProof/>
        </w:rPr>
        <w:drawing>
          <wp:anchor distT="0" distB="0" distL="114300" distR="114300" simplePos="0" relativeHeight="251670528" behindDoc="0" locked="0" layoutInCell="1" allowOverlap="1" wp14:anchorId="53B80F45" wp14:editId="52193878">
            <wp:simplePos x="0" y="0"/>
            <wp:positionH relativeFrom="column">
              <wp:posOffset>176530</wp:posOffset>
            </wp:positionH>
            <wp:positionV relativeFrom="paragraph">
              <wp:posOffset>9525</wp:posOffset>
            </wp:positionV>
            <wp:extent cx="1171575" cy="1171575"/>
            <wp:effectExtent l="0" t="0" r="9525" b="9525"/>
            <wp:wrapSquare wrapText="bothSides"/>
            <wp:docPr id="1980992177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0992177" name="Obraz 1980992177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71575" cy="11715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054DE" w:rsidRPr="00B54319">
        <w:rPr>
          <w:sz w:val="12"/>
          <w:szCs w:val="12"/>
          <w:lang w:val="en-US"/>
        </w:rPr>
        <w:t xml:space="preserve">    </w:t>
      </w:r>
    </w:p>
    <w:p w14:paraId="6863D2AD" w14:textId="100473CB" w:rsidR="00112849" w:rsidRPr="00B54319" w:rsidRDefault="00112849" w:rsidP="0002221D">
      <w:pPr>
        <w:pStyle w:val="NormalnyWeb"/>
        <w:spacing w:before="0" w:after="240"/>
        <w:rPr>
          <w:sz w:val="12"/>
          <w:szCs w:val="12"/>
          <w:lang w:val="en-US"/>
        </w:rPr>
      </w:pPr>
    </w:p>
    <w:p w14:paraId="589618A1" w14:textId="476E380F" w:rsidR="007D599D" w:rsidRPr="00B54319" w:rsidRDefault="007D599D" w:rsidP="00F13FA3">
      <w:pPr>
        <w:pStyle w:val="NormalnyWeb"/>
        <w:spacing w:after="0"/>
        <w:rPr>
          <w:rFonts w:ascii="Tahoma" w:hAnsi="Tahoma" w:cs="Tahoma"/>
          <w:b/>
          <w:bCs/>
          <w:u w:val="single"/>
          <w:lang w:val="en-US"/>
        </w:rPr>
      </w:pPr>
    </w:p>
    <w:p w14:paraId="113BB3E7" w14:textId="022FCD95" w:rsidR="00486489" w:rsidRPr="00B54319" w:rsidRDefault="00486489">
      <w:pPr>
        <w:pStyle w:val="NormalnyWeb"/>
        <w:spacing w:after="0"/>
        <w:jc w:val="center"/>
        <w:rPr>
          <w:rFonts w:ascii="Tahoma" w:hAnsi="Tahoma" w:cs="Tahoma"/>
          <w:b/>
          <w:bCs/>
          <w:lang w:val="en-US"/>
        </w:rPr>
      </w:pPr>
    </w:p>
    <w:p w14:paraId="4B4526EE" w14:textId="11C6AD5B" w:rsidR="00BD6FF8" w:rsidRPr="00B54319" w:rsidRDefault="00BD6FF8">
      <w:pPr>
        <w:pStyle w:val="NormalnyWeb"/>
        <w:spacing w:before="0" w:after="0"/>
        <w:jc w:val="center"/>
        <w:rPr>
          <w:rFonts w:ascii="Tahoma" w:hAnsi="Tahoma" w:cs="Tahoma"/>
          <w:b/>
          <w:bCs/>
          <w:lang w:val="en-US"/>
        </w:rPr>
      </w:pPr>
    </w:p>
    <w:p w14:paraId="3166B19A" w14:textId="37C9602C" w:rsidR="00BD6FF8" w:rsidRPr="00B54319" w:rsidRDefault="00BD6FF8">
      <w:pPr>
        <w:pStyle w:val="NormalnyWeb"/>
        <w:spacing w:before="0" w:after="0"/>
        <w:jc w:val="center"/>
        <w:rPr>
          <w:rFonts w:ascii="Tahoma" w:hAnsi="Tahoma" w:cs="Tahoma"/>
          <w:b/>
          <w:bCs/>
          <w:lang w:val="en-US"/>
        </w:rPr>
      </w:pPr>
    </w:p>
    <w:p w14:paraId="71E58E88" w14:textId="77777777" w:rsidR="00BD6FF8" w:rsidRPr="00B54319" w:rsidRDefault="00BD6FF8">
      <w:pPr>
        <w:pStyle w:val="NormalnyWeb"/>
        <w:spacing w:before="0" w:after="0"/>
        <w:jc w:val="center"/>
        <w:rPr>
          <w:rFonts w:ascii="Tahoma" w:hAnsi="Tahoma" w:cs="Tahoma"/>
          <w:b/>
          <w:bCs/>
          <w:lang w:val="en-US"/>
        </w:rPr>
      </w:pPr>
    </w:p>
    <w:p w14:paraId="405034F0" w14:textId="77777777" w:rsidR="00BD6FF8" w:rsidRPr="00B54319" w:rsidRDefault="00BD6FF8">
      <w:pPr>
        <w:pStyle w:val="NormalnyWeb"/>
        <w:spacing w:before="0" w:after="0"/>
        <w:jc w:val="center"/>
        <w:rPr>
          <w:rFonts w:ascii="Tahoma" w:hAnsi="Tahoma" w:cs="Tahoma"/>
          <w:b/>
          <w:bCs/>
          <w:lang w:val="en-US"/>
        </w:rPr>
      </w:pPr>
    </w:p>
    <w:p w14:paraId="3CD63796" w14:textId="0C5B9CB6" w:rsidR="00BD6FF8" w:rsidRPr="00B54319" w:rsidRDefault="00BD6FF8">
      <w:pPr>
        <w:pStyle w:val="NormalnyWeb"/>
        <w:spacing w:before="0" w:after="0"/>
        <w:jc w:val="center"/>
        <w:rPr>
          <w:rFonts w:ascii="Tahoma" w:hAnsi="Tahoma" w:cs="Tahoma"/>
          <w:b/>
          <w:bCs/>
          <w:lang w:val="en-US"/>
        </w:rPr>
      </w:pPr>
    </w:p>
    <w:p w14:paraId="3A716F79" w14:textId="1031EB32" w:rsidR="007D599D" w:rsidRPr="00B54319" w:rsidRDefault="007579D2">
      <w:pPr>
        <w:pStyle w:val="NormalnyWeb"/>
        <w:spacing w:before="0" w:after="0"/>
        <w:jc w:val="center"/>
        <w:rPr>
          <w:rFonts w:ascii="Tahoma" w:hAnsi="Tahoma" w:cs="Tahoma"/>
          <w:b/>
          <w:bCs/>
          <w:lang w:val="en-US"/>
        </w:rPr>
      </w:pPr>
      <w:r w:rsidRPr="00B54319">
        <w:rPr>
          <w:rFonts w:ascii="Tahoma" w:hAnsi="Tahoma" w:cs="Tahoma"/>
          <w:b/>
          <w:bCs/>
          <w:lang w:val="en-US"/>
        </w:rPr>
        <w:t>I</w:t>
      </w:r>
      <w:r w:rsidR="004744BF" w:rsidRPr="00B54319">
        <w:rPr>
          <w:rFonts w:ascii="Tahoma" w:hAnsi="Tahoma" w:cs="Tahoma"/>
          <w:b/>
          <w:bCs/>
          <w:lang w:val="en-US"/>
        </w:rPr>
        <w:t xml:space="preserve"> TURNIEJ</w:t>
      </w:r>
      <w:r w:rsidR="00486489" w:rsidRPr="00B54319">
        <w:rPr>
          <w:rFonts w:ascii="Tahoma" w:hAnsi="Tahoma" w:cs="Tahoma"/>
          <w:b/>
          <w:bCs/>
          <w:lang w:val="en-US"/>
        </w:rPr>
        <w:t xml:space="preserve"> </w:t>
      </w:r>
      <w:r w:rsidR="00161135" w:rsidRPr="00B54319">
        <w:rPr>
          <w:rFonts w:ascii="Tahoma" w:hAnsi="Tahoma" w:cs="Tahoma"/>
          <w:b/>
          <w:bCs/>
          <w:lang w:val="en-US"/>
        </w:rPr>
        <w:t xml:space="preserve">GOALBALL </w:t>
      </w:r>
      <w:r w:rsidRPr="00B54319">
        <w:rPr>
          <w:rFonts w:ascii="Tahoma" w:hAnsi="Tahoma" w:cs="Tahoma"/>
          <w:b/>
          <w:bCs/>
          <w:lang w:val="en-US"/>
        </w:rPr>
        <w:t>MASTERS</w:t>
      </w:r>
    </w:p>
    <w:p w14:paraId="2CCE4488" w14:textId="4115E9AE" w:rsidR="007D599D" w:rsidRPr="00B54319" w:rsidRDefault="007D599D">
      <w:pPr>
        <w:pStyle w:val="NormalnyWeb"/>
        <w:spacing w:before="0" w:after="0"/>
        <w:jc w:val="center"/>
        <w:rPr>
          <w:rFonts w:ascii="Tahoma" w:hAnsi="Tahoma" w:cs="Tahoma"/>
          <w:b/>
          <w:bCs/>
          <w:lang w:val="en-US"/>
        </w:rPr>
      </w:pPr>
    </w:p>
    <w:p w14:paraId="0027EB81" w14:textId="1AEC380E" w:rsidR="007D599D" w:rsidRPr="00B54319" w:rsidRDefault="0002221D">
      <w:pPr>
        <w:pStyle w:val="NormalnyWeb"/>
        <w:spacing w:before="0" w:after="0"/>
        <w:jc w:val="center"/>
        <w:rPr>
          <w:rFonts w:ascii="Tahoma" w:hAnsi="Tahoma" w:cs="Tahoma"/>
          <w:b/>
          <w:bCs/>
          <w:lang w:val="en-US"/>
        </w:rPr>
      </w:pPr>
      <w:r w:rsidRPr="00B54319">
        <w:rPr>
          <w:rFonts w:ascii="Tahoma" w:hAnsi="Tahoma" w:cs="Tahoma"/>
          <w:b/>
          <w:bCs/>
          <w:lang w:val="en-US"/>
        </w:rPr>
        <w:t>Lublin</w:t>
      </w:r>
      <w:r w:rsidR="00161135" w:rsidRPr="00B54319">
        <w:rPr>
          <w:rFonts w:ascii="Tahoma" w:hAnsi="Tahoma" w:cs="Tahoma"/>
          <w:b/>
          <w:bCs/>
          <w:lang w:val="en-US"/>
        </w:rPr>
        <w:t xml:space="preserve"> </w:t>
      </w:r>
      <w:r w:rsidR="007579D2" w:rsidRPr="00B54319">
        <w:rPr>
          <w:rFonts w:ascii="Tahoma" w:hAnsi="Tahoma" w:cs="Tahoma"/>
          <w:b/>
          <w:bCs/>
          <w:lang w:val="en-US"/>
        </w:rPr>
        <w:t>19-21</w:t>
      </w:r>
      <w:r w:rsidR="007D2811" w:rsidRPr="00B54319">
        <w:rPr>
          <w:rFonts w:ascii="Tahoma" w:hAnsi="Tahoma" w:cs="Tahoma"/>
          <w:b/>
          <w:bCs/>
          <w:lang w:val="en-US"/>
        </w:rPr>
        <w:t>.</w:t>
      </w:r>
      <w:r w:rsidR="00606942" w:rsidRPr="00B54319">
        <w:rPr>
          <w:rFonts w:ascii="Tahoma" w:hAnsi="Tahoma" w:cs="Tahoma"/>
          <w:b/>
          <w:bCs/>
          <w:lang w:val="en-US"/>
        </w:rPr>
        <w:t>05</w:t>
      </w:r>
      <w:r w:rsidR="007D2811" w:rsidRPr="00B54319">
        <w:rPr>
          <w:rFonts w:ascii="Tahoma" w:hAnsi="Tahoma" w:cs="Tahoma"/>
          <w:b/>
          <w:bCs/>
          <w:lang w:val="en-US"/>
        </w:rPr>
        <w:t>.20</w:t>
      </w:r>
      <w:r w:rsidR="00606942" w:rsidRPr="00B54319">
        <w:rPr>
          <w:rFonts w:ascii="Tahoma" w:hAnsi="Tahoma" w:cs="Tahoma"/>
          <w:b/>
          <w:bCs/>
          <w:lang w:val="en-US"/>
        </w:rPr>
        <w:t>2</w:t>
      </w:r>
      <w:r w:rsidR="007579D2" w:rsidRPr="00B54319">
        <w:rPr>
          <w:rFonts w:ascii="Tahoma" w:hAnsi="Tahoma" w:cs="Tahoma"/>
          <w:b/>
          <w:bCs/>
          <w:lang w:val="en-US"/>
        </w:rPr>
        <w:t>3</w:t>
      </w:r>
    </w:p>
    <w:p w14:paraId="16825C07" w14:textId="4B77BF84" w:rsidR="007D599D" w:rsidRPr="00B54319" w:rsidRDefault="007D599D">
      <w:pPr>
        <w:pStyle w:val="NormalnyWeb"/>
        <w:spacing w:before="0" w:after="0"/>
        <w:jc w:val="center"/>
        <w:rPr>
          <w:rFonts w:ascii="Tahoma" w:hAnsi="Tahoma" w:cs="Tahoma"/>
          <w:b/>
          <w:bCs/>
          <w:lang w:val="en-US"/>
        </w:rPr>
      </w:pPr>
    </w:p>
    <w:p w14:paraId="03B366BF" w14:textId="77777777" w:rsidR="007E31B7" w:rsidRDefault="007E31B7" w:rsidP="00F7767E">
      <w:pPr>
        <w:pStyle w:val="NormalnyWeb"/>
        <w:spacing w:after="0"/>
        <w:jc w:val="center"/>
        <w:rPr>
          <w:rFonts w:ascii="Tahoma" w:hAnsi="Tahoma" w:cs="Tahoma"/>
          <w:b/>
          <w:bCs/>
          <w:u w:val="single"/>
        </w:rPr>
      </w:pPr>
    </w:p>
    <w:p w14:paraId="41E1A3EF" w14:textId="18B570C1" w:rsidR="007D599D" w:rsidRPr="00730D32" w:rsidRDefault="001D421F" w:rsidP="00F7767E">
      <w:pPr>
        <w:pStyle w:val="NormalnyWeb"/>
        <w:spacing w:after="0"/>
        <w:jc w:val="center"/>
        <w:rPr>
          <w:rFonts w:ascii="Tahoma" w:hAnsi="Tahoma" w:cs="Tahoma"/>
          <w:b/>
          <w:bCs/>
          <w:u w:val="single"/>
        </w:rPr>
      </w:pPr>
      <w:r w:rsidRPr="00730D32">
        <w:rPr>
          <w:rFonts w:ascii="Tahoma" w:hAnsi="Tahoma" w:cs="Tahoma"/>
          <w:b/>
          <w:bCs/>
          <w:u w:val="single"/>
        </w:rPr>
        <w:t>Drużyny</w:t>
      </w:r>
    </w:p>
    <w:p w14:paraId="4CDEF68F" w14:textId="678E9B2D" w:rsidR="006D3C70" w:rsidRPr="00730D32" w:rsidRDefault="001D421F" w:rsidP="00F7767E">
      <w:pPr>
        <w:pStyle w:val="NormalnyWeb"/>
        <w:spacing w:after="0"/>
        <w:jc w:val="center"/>
        <w:rPr>
          <w:rFonts w:ascii="Tahoma" w:hAnsi="Tahoma" w:cs="Tahoma"/>
          <w:b/>
          <w:bCs/>
        </w:rPr>
      </w:pPr>
      <w:r w:rsidRPr="00730D32">
        <w:rPr>
          <w:rFonts w:ascii="Tahoma" w:hAnsi="Tahoma" w:cs="Tahoma"/>
          <w:b/>
          <w:bCs/>
        </w:rPr>
        <w:t>Bierutów</w:t>
      </w:r>
    </w:p>
    <w:p w14:paraId="3C979C53" w14:textId="59BDE62C" w:rsidR="001D421F" w:rsidRPr="00730D32" w:rsidRDefault="001D421F" w:rsidP="00F7767E">
      <w:pPr>
        <w:pStyle w:val="NormalnyWeb"/>
        <w:spacing w:after="0"/>
        <w:jc w:val="center"/>
        <w:rPr>
          <w:rFonts w:ascii="Tahoma" w:hAnsi="Tahoma" w:cs="Tahoma"/>
          <w:b/>
          <w:bCs/>
        </w:rPr>
      </w:pPr>
      <w:r w:rsidRPr="00730D32">
        <w:rPr>
          <w:rFonts w:ascii="Tahoma" w:hAnsi="Tahoma" w:cs="Tahoma"/>
          <w:b/>
          <w:bCs/>
        </w:rPr>
        <w:t>Katowice</w:t>
      </w:r>
    </w:p>
    <w:p w14:paraId="08EEEDD3" w14:textId="65340FDB" w:rsidR="001D421F" w:rsidRPr="00730D32" w:rsidRDefault="001D421F" w:rsidP="00F7767E">
      <w:pPr>
        <w:pStyle w:val="NormalnyWeb"/>
        <w:spacing w:after="0"/>
        <w:jc w:val="center"/>
        <w:rPr>
          <w:rFonts w:ascii="Tahoma" w:hAnsi="Tahoma" w:cs="Tahoma"/>
          <w:b/>
          <w:bCs/>
        </w:rPr>
      </w:pPr>
      <w:r w:rsidRPr="00730D32">
        <w:rPr>
          <w:rFonts w:ascii="Tahoma" w:hAnsi="Tahoma" w:cs="Tahoma"/>
          <w:b/>
          <w:bCs/>
        </w:rPr>
        <w:t>Lublin I</w:t>
      </w:r>
    </w:p>
    <w:p w14:paraId="2AE6684A" w14:textId="195137A7" w:rsidR="001D421F" w:rsidRPr="00730D32" w:rsidRDefault="001D421F" w:rsidP="00F7767E">
      <w:pPr>
        <w:pStyle w:val="NormalnyWeb"/>
        <w:spacing w:after="0"/>
        <w:jc w:val="center"/>
        <w:rPr>
          <w:rFonts w:ascii="Tahoma" w:hAnsi="Tahoma" w:cs="Tahoma"/>
          <w:b/>
          <w:bCs/>
        </w:rPr>
      </w:pPr>
      <w:r w:rsidRPr="00730D32">
        <w:rPr>
          <w:rFonts w:ascii="Tahoma" w:hAnsi="Tahoma" w:cs="Tahoma"/>
          <w:b/>
          <w:bCs/>
        </w:rPr>
        <w:t>Lublin II</w:t>
      </w:r>
    </w:p>
    <w:p w14:paraId="29EBDA28" w14:textId="65D4AD40" w:rsidR="001D421F" w:rsidRPr="00730D32" w:rsidRDefault="00B54319" w:rsidP="006D3C70">
      <w:pPr>
        <w:pStyle w:val="NormalnyWeb"/>
        <w:spacing w:after="0"/>
      </w:pPr>
      <w:r w:rsidRPr="00730D32">
        <w:rPr>
          <w:noProof/>
        </w:rPr>
        <w:drawing>
          <wp:anchor distT="0" distB="0" distL="114300" distR="114300" simplePos="0" relativeHeight="251663360" behindDoc="0" locked="0" layoutInCell="1" allowOverlap="1" wp14:anchorId="0EC0C5F1" wp14:editId="7B2274FA">
            <wp:simplePos x="0" y="0"/>
            <wp:positionH relativeFrom="margin">
              <wp:align>left</wp:align>
            </wp:positionH>
            <wp:positionV relativeFrom="paragraph">
              <wp:posOffset>1685925</wp:posOffset>
            </wp:positionV>
            <wp:extent cx="1552575" cy="1429385"/>
            <wp:effectExtent l="0" t="0" r="9525" b="0"/>
            <wp:wrapTopAndBottom/>
            <wp:docPr id="6" name="Obraz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552575" cy="14293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85AD035" w14:textId="5A8C7BDD" w:rsidR="007D599D" w:rsidRPr="00730D32" w:rsidRDefault="007D599D" w:rsidP="001D421F">
      <w:pPr>
        <w:pStyle w:val="NormalnyWeb"/>
        <w:spacing w:after="0"/>
        <w:jc w:val="center"/>
      </w:pPr>
    </w:p>
    <w:p w14:paraId="1EF24691" w14:textId="77777777" w:rsidR="00F13FA3" w:rsidRPr="00730D32" w:rsidRDefault="00F13FA3">
      <w:pPr>
        <w:pStyle w:val="NormalnyWeb"/>
        <w:spacing w:after="0"/>
      </w:pPr>
    </w:p>
    <w:p w14:paraId="4F89DCD3" w14:textId="5DA21AA2" w:rsidR="007D599D" w:rsidRPr="00730D32" w:rsidRDefault="007D599D" w:rsidP="008952E5">
      <w:pPr>
        <w:pStyle w:val="NormalnyWeb"/>
        <w:spacing w:before="0" w:after="0"/>
      </w:pPr>
    </w:p>
    <w:p w14:paraId="76E974AC" w14:textId="32E99FD5" w:rsidR="00716BFA" w:rsidRPr="00730D32" w:rsidRDefault="00716BFA" w:rsidP="00E97C25">
      <w:pPr>
        <w:pStyle w:val="NormalnyWeb"/>
        <w:spacing w:before="0" w:after="0"/>
        <w:rPr>
          <w:rFonts w:ascii="Tahoma" w:hAnsi="Tahoma" w:cs="Tahoma"/>
          <w:b/>
          <w:bCs/>
        </w:rPr>
      </w:pPr>
    </w:p>
    <w:p w14:paraId="3C3F9BE4" w14:textId="2B0760CB" w:rsidR="00BD6FF8" w:rsidRPr="00730D32" w:rsidRDefault="00B54319" w:rsidP="00E97C25">
      <w:pPr>
        <w:pStyle w:val="NormalnyWeb"/>
        <w:spacing w:before="0" w:after="0"/>
        <w:rPr>
          <w:rFonts w:ascii="Tahoma" w:hAnsi="Tahoma" w:cs="Tahoma"/>
          <w:b/>
          <w:bCs/>
        </w:rPr>
      </w:pPr>
      <w:r w:rsidRPr="00730D32">
        <w:rPr>
          <w:rFonts w:ascii="Tahoma" w:hAnsi="Tahoma" w:cs="Tahoma"/>
          <w:b/>
          <w:bCs/>
          <w:noProof/>
        </w:rPr>
        <w:drawing>
          <wp:anchor distT="0" distB="0" distL="114300" distR="114300" simplePos="0" relativeHeight="251669504" behindDoc="0" locked="0" layoutInCell="1" allowOverlap="1" wp14:anchorId="1D0C55D9" wp14:editId="5EB8B38A">
            <wp:simplePos x="0" y="0"/>
            <wp:positionH relativeFrom="margin">
              <wp:posOffset>2111375</wp:posOffset>
            </wp:positionH>
            <wp:positionV relativeFrom="paragraph">
              <wp:posOffset>632460</wp:posOffset>
            </wp:positionV>
            <wp:extent cx="2038350" cy="898525"/>
            <wp:effectExtent l="0" t="0" r="0" b="0"/>
            <wp:wrapSquare wrapText="bothSides"/>
            <wp:docPr id="1436961101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6961101" name="Obraz 1436961101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38350" cy="898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30D32">
        <w:rPr>
          <w:rFonts w:ascii="Tahoma" w:hAnsi="Tahoma" w:cs="Tahoma"/>
          <w:b/>
          <w:bCs/>
          <w:noProof/>
          <w:u w:val="single"/>
        </w:rPr>
        <w:drawing>
          <wp:anchor distT="0" distB="0" distL="114300" distR="114300" simplePos="0" relativeHeight="251668480" behindDoc="0" locked="0" layoutInCell="1" allowOverlap="1" wp14:anchorId="251E2542" wp14:editId="1D1BA0C5">
            <wp:simplePos x="0" y="0"/>
            <wp:positionH relativeFrom="margin">
              <wp:posOffset>4636770</wp:posOffset>
            </wp:positionH>
            <wp:positionV relativeFrom="paragraph">
              <wp:posOffset>468630</wp:posOffset>
            </wp:positionV>
            <wp:extent cx="1190625" cy="1190625"/>
            <wp:effectExtent l="0" t="0" r="9525" b="9525"/>
            <wp:wrapTopAndBottom/>
            <wp:docPr id="315771418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5771418" name="Obraz 315771418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90625" cy="1190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ECDD1CF" w14:textId="77777777" w:rsidR="00BD6FF8" w:rsidRPr="00730D32" w:rsidRDefault="00BD6FF8" w:rsidP="00E97C25">
      <w:pPr>
        <w:pStyle w:val="NormalnyWeb"/>
        <w:spacing w:before="0" w:after="0"/>
        <w:rPr>
          <w:rFonts w:ascii="Tahoma" w:hAnsi="Tahoma" w:cs="Tahoma"/>
          <w:b/>
          <w:bCs/>
        </w:rPr>
      </w:pPr>
    </w:p>
    <w:p w14:paraId="501260E4" w14:textId="77777777" w:rsidR="00BD6FF8" w:rsidRPr="00730D32" w:rsidRDefault="00BD6FF8" w:rsidP="00E97C25">
      <w:pPr>
        <w:pStyle w:val="NormalnyWeb"/>
        <w:spacing w:before="0" w:after="0"/>
        <w:rPr>
          <w:rFonts w:ascii="Tahoma" w:hAnsi="Tahoma" w:cs="Tahoma"/>
          <w:b/>
          <w:bCs/>
        </w:rPr>
      </w:pPr>
    </w:p>
    <w:p w14:paraId="03431B44" w14:textId="77777777" w:rsidR="00BD6FF8" w:rsidRPr="00730D32" w:rsidRDefault="00BD6FF8" w:rsidP="00E97C25">
      <w:pPr>
        <w:pStyle w:val="NormalnyWeb"/>
        <w:spacing w:before="0" w:after="0"/>
        <w:rPr>
          <w:rFonts w:ascii="Tahoma" w:hAnsi="Tahoma" w:cs="Tahoma"/>
          <w:b/>
          <w:bCs/>
        </w:rPr>
      </w:pPr>
    </w:p>
    <w:p w14:paraId="16D34949" w14:textId="77777777" w:rsidR="00BD6FF8" w:rsidRPr="00730D32" w:rsidRDefault="00BD6FF8" w:rsidP="00E97C25">
      <w:pPr>
        <w:pStyle w:val="NormalnyWeb"/>
        <w:spacing w:before="0" w:after="0"/>
        <w:rPr>
          <w:rFonts w:ascii="Tahoma" w:hAnsi="Tahoma" w:cs="Tahoma"/>
          <w:b/>
          <w:bCs/>
        </w:rPr>
      </w:pPr>
    </w:p>
    <w:p w14:paraId="57795124" w14:textId="77777777" w:rsidR="00BD6FF8" w:rsidRPr="00730D32" w:rsidRDefault="00BD6FF8" w:rsidP="00E97C25">
      <w:pPr>
        <w:pStyle w:val="NormalnyWeb"/>
        <w:spacing w:before="0" w:after="0"/>
        <w:rPr>
          <w:rFonts w:ascii="Tahoma" w:hAnsi="Tahoma" w:cs="Tahoma"/>
          <w:b/>
          <w:bCs/>
        </w:rPr>
      </w:pPr>
    </w:p>
    <w:p w14:paraId="54A4C172" w14:textId="77777777" w:rsidR="00BD6FF8" w:rsidRPr="00730D32" w:rsidRDefault="00BD6FF8" w:rsidP="00E97C25">
      <w:pPr>
        <w:pStyle w:val="NormalnyWeb"/>
        <w:spacing w:before="0" w:after="0"/>
        <w:rPr>
          <w:rFonts w:ascii="Tahoma" w:hAnsi="Tahoma" w:cs="Tahoma"/>
          <w:b/>
          <w:bCs/>
        </w:rPr>
      </w:pPr>
    </w:p>
    <w:p w14:paraId="752DEB82" w14:textId="0C979DC7" w:rsidR="00716BFA" w:rsidRPr="00730D32" w:rsidRDefault="00F163EB" w:rsidP="00B54319">
      <w:pPr>
        <w:pStyle w:val="NormalnyWeb"/>
        <w:spacing w:before="0" w:after="0"/>
        <w:rPr>
          <w:rFonts w:ascii="Tahoma" w:hAnsi="Tahoma" w:cs="Tahoma"/>
          <w:b/>
          <w:bCs/>
        </w:rPr>
      </w:pPr>
      <w:r w:rsidRPr="00730D32">
        <w:rPr>
          <w:rFonts w:ascii="Tahoma" w:hAnsi="Tahoma" w:cs="Tahoma"/>
          <w:b/>
          <w:bCs/>
        </w:rPr>
        <w:t>Sobota</w:t>
      </w:r>
      <w:r w:rsidR="00716BFA" w:rsidRPr="00730D32">
        <w:rPr>
          <w:rFonts w:ascii="Tahoma" w:hAnsi="Tahoma" w:cs="Tahoma"/>
          <w:b/>
          <w:bCs/>
        </w:rPr>
        <w:t xml:space="preserve"> / </w:t>
      </w:r>
      <w:r w:rsidRPr="00730D32">
        <w:rPr>
          <w:rFonts w:ascii="Tahoma" w:hAnsi="Tahoma" w:cs="Tahoma"/>
          <w:b/>
          <w:bCs/>
        </w:rPr>
        <w:t>20</w:t>
      </w:r>
      <w:r w:rsidR="00716BFA" w:rsidRPr="00730D32">
        <w:rPr>
          <w:rFonts w:ascii="Tahoma" w:hAnsi="Tahoma" w:cs="Tahoma"/>
          <w:b/>
          <w:bCs/>
        </w:rPr>
        <w:t>.</w:t>
      </w:r>
      <w:r w:rsidR="00277CC8" w:rsidRPr="00730D32">
        <w:rPr>
          <w:rFonts w:ascii="Tahoma" w:hAnsi="Tahoma" w:cs="Tahoma"/>
          <w:b/>
          <w:bCs/>
        </w:rPr>
        <w:t>05</w:t>
      </w:r>
      <w:r w:rsidR="00716BFA" w:rsidRPr="00730D32">
        <w:rPr>
          <w:rFonts w:ascii="Tahoma" w:hAnsi="Tahoma" w:cs="Tahoma"/>
          <w:b/>
          <w:bCs/>
        </w:rPr>
        <w:t>.20</w:t>
      </w:r>
      <w:r w:rsidR="00277CC8" w:rsidRPr="00730D32">
        <w:rPr>
          <w:rFonts w:ascii="Tahoma" w:hAnsi="Tahoma" w:cs="Tahoma"/>
          <w:b/>
          <w:bCs/>
        </w:rPr>
        <w:t>2</w:t>
      </w:r>
      <w:r w:rsidRPr="00730D32">
        <w:rPr>
          <w:rFonts w:ascii="Tahoma" w:hAnsi="Tahoma" w:cs="Tahoma"/>
          <w:b/>
          <w:bCs/>
        </w:rPr>
        <w:t>3</w:t>
      </w:r>
    </w:p>
    <w:p w14:paraId="7DB0D255" w14:textId="77777777" w:rsidR="00C65C57" w:rsidRPr="00730D32" w:rsidRDefault="00C65C57" w:rsidP="00E97C25">
      <w:pPr>
        <w:pStyle w:val="NormalnyWeb"/>
        <w:spacing w:before="0" w:after="0"/>
        <w:rPr>
          <w:rFonts w:ascii="Tahoma" w:hAnsi="Tahoma" w:cs="Tahoma"/>
          <w:b/>
          <w:bCs/>
        </w:rPr>
      </w:pPr>
    </w:p>
    <w:p w14:paraId="03820DAE" w14:textId="77777777" w:rsidR="00716BFA" w:rsidRPr="00730D32" w:rsidRDefault="00716BFA" w:rsidP="00E97C25">
      <w:pPr>
        <w:pStyle w:val="NormalnyWeb"/>
        <w:spacing w:before="0" w:after="0"/>
        <w:rPr>
          <w:rFonts w:ascii="Tahoma" w:hAnsi="Tahoma" w:cs="Tahoma"/>
          <w:b/>
          <w:bCs/>
        </w:rPr>
      </w:pPr>
    </w:p>
    <w:tbl>
      <w:tblPr>
        <w:tblW w:w="8133" w:type="dxa"/>
        <w:tblInd w:w="-454" w:type="dxa"/>
        <w:tblLayout w:type="fixed"/>
        <w:tblCellMar>
          <w:top w:w="60" w:type="dxa"/>
          <w:left w:w="60" w:type="dxa"/>
          <w:bottom w:w="60" w:type="dxa"/>
          <w:right w:w="60" w:type="dxa"/>
        </w:tblCellMar>
        <w:tblLook w:val="0000" w:firstRow="0" w:lastRow="0" w:firstColumn="0" w:lastColumn="0" w:noHBand="0" w:noVBand="0"/>
      </w:tblPr>
      <w:tblGrid>
        <w:gridCol w:w="555"/>
        <w:gridCol w:w="2533"/>
        <w:gridCol w:w="2681"/>
        <w:gridCol w:w="2364"/>
      </w:tblGrid>
      <w:tr w:rsidR="002B55CB" w:rsidRPr="00730D32" w14:paraId="2AB819DF" w14:textId="0EA2A310" w:rsidTr="00730D32">
        <w:trPr>
          <w:trHeight w:val="941"/>
          <w:tblHeader/>
        </w:trPr>
        <w:tc>
          <w:tcPr>
            <w:tcW w:w="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5376FF" w14:textId="77777777" w:rsidR="002B55CB" w:rsidRPr="00730D32" w:rsidRDefault="002B55CB" w:rsidP="00E97C25">
            <w:pPr>
              <w:spacing w:after="119"/>
              <w:jc w:val="center"/>
              <w:rPr>
                <w:rFonts w:ascii="Tahoma" w:hAnsi="Tahoma" w:cs="Tahoma"/>
                <w:b/>
                <w:bCs/>
              </w:rPr>
            </w:pPr>
            <w:r w:rsidRPr="00730D32">
              <w:rPr>
                <w:rFonts w:ascii="Tahoma" w:hAnsi="Tahoma" w:cs="Tahoma"/>
                <w:b/>
                <w:bCs/>
              </w:rPr>
              <w:t>Lp.</w:t>
            </w:r>
          </w:p>
        </w:tc>
        <w:tc>
          <w:tcPr>
            <w:tcW w:w="2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08E39D" w14:textId="300253C7" w:rsidR="002B55CB" w:rsidRPr="00730D32" w:rsidRDefault="002B55CB" w:rsidP="00E97C25">
            <w:pPr>
              <w:spacing w:after="119"/>
              <w:jc w:val="center"/>
              <w:rPr>
                <w:rFonts w:ascii="Tahoma" w:hAnsi="Tahoma" w:cs="Tahoma"/>
                <w:b/>
                <w:bCs/>
              </w:rPr>
            </w:pPr>
            <w:r w:rsidRPr="00730D32">
              <w:rPr>
                <w:rFonts w:ascii="Tahoma" w:hAnsi="Tahoma" w:cs="Tahoma"/>
                <w:b/>
                <w:bCs/>
              </w:rPr>
              <w:t xml:space="preserve">DRUŻYNA </w:t>
            </w:r>
          </w:p>
        </w:tc>
        <w:tc>
          <w:tcPr>
            <w:tcW w:w="2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10C2BE" w14:textId="6454D946" w:rsidR="002B55CB" w:rsidRPr="00730D32" w:rsidRDefault="002B55CB" w:rsidP="00E97C25">
            <w:pPr>
              <w:spacing w:after="119"/>
              <w:jc w:val="center"/>
              <w:rPr>
                <w:rFonts w:ascii="Tahoma" w:hAnsi="Tahoma" w:cs="Tahoma"/>
                <w:b/>
                <w:bCs/>
              </w:rPr>
            </w:pPr>
            <w:r w:rsidRPr="00730D32">
              <w:rPr>
                <w:rFonts w:ascii="Tahoma" w:hAnsi="Tahoma" w:cs="Tahoma"/>
                <w:b/>
                <w:bCs/>
              </w:rPr>
              <w:t xml:space="preserve">DRUŻYNA </w:t>
            </w:r>
          </w:p>
        </w:tc>
        <w:tc>
          <w:tcPr>
            <w:tcW w:w="2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0BE283" w14:textId="2620466C" w:rsidR="002B55CB" w:rsidRPr="00730D32" w:rsidRDefault="002B55CB" w:rsidP="00E97C25">
            <w:pPr>
              <w:spacing w:after="119"/>
              <w:jc w:val="center"/>
              <w:rPr>
                <w:rFonts w:ascii="Tahoma" w:hAnsi="Tahoma" w:cs="Tahoma"/>
                <w:b/>
                <w:bCs/>
              </w:rPr>
            </w:pPr>
            <w:r w:rsidRPr="00730D32">
              <w:rPr>
                <w:rFonts w:ascii="Tahoma" w:hAnsi="Tahoma" w:cs="Tahoma"/>
                <w:b/>
                <w:bCs/>
              </w:rPr>
              <w:t xml:space="preserve">WYNIK </w:t>
            </w:r>
          </w:p>
        </w:tc>
      </w:tr>
      <w:tr w:rsidR="002B55CB" w:rsidRPr="00730D32" w14:paraId="11ACF93C" w14:textId="592AE5E0" w:rsidTr="00730D32">
        <w:trPr>
          <w:trHeight w:val="564"/>
        </w:trPr>
        <w:tc>
          <w:tcPr>
            <w:tcW w:w="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C54E62" w14:textId="77777777" w:rsidR="002B55CB" w:rsidRPr="00730D32" w:rsidRDefault="002B55CB" w:rsidP="00E97C25">
            <w:pPr>
              <w:spacing w:after="119"/>
              <w:jc w:val="center"/>
              <w:rPr>
                <w:rFonts w:ascii="Tahoma" w:hAnsi="Tahoma" w:cs="Tahoma"/>
              </w:rPr>
            </w:pPr>
            <w:r w:rsidRPr="00730D32">
              <w:rPr>
                <w:rFonts w:ascii="Tahoma" w:hAnsi="Tahoma" w:cs="Tahoma"/>
              </w:rPr>
              <w:t>1</w:t>
            </w:r>
          </w:p>
        </w:tc>
        <w:tc>
          <w:tcPr>
            <w:tcW w:w="2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5D05A7" w14:textId="7EAF81A6" w:rsidR="002B55CB" w:rsidRPr="00B54319" w:rsidRDefault="00B54319" w:rsidP="00E97C25">
            <w:pPr>
              <w:spacing w:after="119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LUBLIN I</w:t>
            </w:r>
            <w:r w:rsidRPr="00B54319">
              <w:rPr>
                <w:rFonts w:ascii="Tahoma" w:hAnsi="Tahoma" w:cs="Tahoma"/>
              </w:rPr>
              <w:t xml:space="preserve">  </w:t>
            </w:r>
          </w:p>
        </w:tc>
        <w:tc>
          <w:tcPr>
            <w:tcW w:w="2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AEC1D7" w14:textId="200060FA" w:rsidR="002B55CB" w:rsidRPr="00B54319" w:rsidRDefault="00B54319" w:rsidP="00E97C25">
            <w:pPr>
              <w:spacing w:after="119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LUBLIN II</w:t>
            </w:r>
          </w:p>
        </w:tc>
        <w:tc>
          <w:tcPr>
            <w:tcW w:w="2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4F3DC9" w14:textId="649E14E9" w:rsidR="002B55CB" w:rsidRPr="00730D32" w:rsidRDefault="00B54319" w:rsidP="00E97C25">
            <w:pPr>
              <w:snapToGrid w:val="0"/>
              <w:spacing w:after="119"/>
              <w:jc w:val="center"/>
              <w:rPr>
                <w:rFonts w:ascii="Tahoma" w:hAnsi="Tahoma" w:cs="Tahoma"/>
              </w:rPr>
            </w:pPr>
            <w:proofErr w:type="gramStart"/>
            <w:r>
              <w:rPr>
                <w:rFonts w:ascii="Tahoma" w:hAnsi="Tahoma" w:cs="Tahoma"/>
              </w:rPr>
              <w:t>7 :</w:t>
            </w:r>
            <w:proofErr w:type="gramEnd"/>
            <w:r>
              <w:rPr>
                <w:rFonts w:ascii="Tahoma" w:hAnsi="Tahoma" w:cs="Tahoma"/>
              </w:rPr>
              <w:t xml:space="preserve"> 7</w:t>
            </w:r>
          </w:p>
        </w:tc>
      </w:tr>
      <w:tr w:rsidR="002B55CB" w:rsidRPr="00730D32" w14:paraId="1C6F3698" w14:textId="67E05829" w:rsidTr="00730D32">
        <w:trPr>
          <w:trHeight w:val="544"/>
        </w:trPr>
        <w:tc>
          <w:tcPr>
            <w:tcW w:w="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E23E7A" w14:textId="77777777" w:rsidR="002B55CB" w:rsidRPr="00730D32" w:rsidRDefault="002B55CB" w:rsidP="00E97C25">
            <w:pPr>
              <w:spacing w:after="119"/>
              <w:jc w:val="center"/>
              <w:rPr>
                <w:rFonts w:ascii="Tahoma" w:hAnsi="Tahoma" w:cs="Tahoma"/>
                <w:color w:val="FF00CC"/>
              </w:rPr>
            </w:pPr>
            <w:r w:rsidRPr="00730D32">
              <w:rPr>
                <w:rFonts w:ascii="Tahoma" w:hAnsi="Tahoma" w:cs="Tahoma"/>
              </w:rPr>
              <w:t>2</w:t>
            </w:r>
          </w:p>
        </w:tc>
        <w:tc>
          <w:tcPr>
            <w:tcW w:w="2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839355" w14:textId="25E2C550" w:rsidR="002B55CB" w:rsidRPr="00B54319" w:rsidRDefault="00B54319" w:rsidP="00E97C25">
            <w:pPr>
              <w:spacing w:after="119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KATOWICE</w:t>
            </w:r>
          </w:p>
        </w:tc>
        <w:tc>
          <w:tcPr>
            <w:tcW w:w="2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B7E286" w14:textId="7D50A88E" w:rsidR="002B55CB" w:rsidRPr="00B54319" w:rsidRDefault="00B54319" w:rsidP="00E97C25">
            <w:pPr>
              <w:spacing w:after="119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BIERUTÓW</w:t>
            </w:r>
          </w:p>
        </w:tc>
        <w:tc>
          <w:tcPr>
            <w:tcW w:w="2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79DC77" w14:textId="2015D023" w:rsidR="002B55CB" w:rsidRPr="00730D32" w:rsidRDefault="00B54319" w:rsidP="00E97C25">
            <w:pPr>
              <w:snapToGrid w:val="0"/>
              <w:spacing w:after="119"/>
              <w:jc w:val="center"/>
              <w:rPr>
                <w:rFonts w:ascii="Tahoma" w:hAnsi="Tahoma" w:cs="Tahoma"/>
              </w:rPr>
            </w:pPr>
            <w:proofErr w:type="gramStart"/>
            <w:r>
              <w:rPr>
                <w:rFonts w:ascii="Tahoma" w:hAnsi="Tahoma" w:cs="Tahoma"/>
              </w:rPr>
              <w:t>10 :</w:t>
            </w:r>
            <w:proofErr w:type="gramEnd"/>
            <w:r>
              <w:rPr>
                <w:rFonts w:ascii="Tahoma" w:hAnsi="Tahoma" w:cs="Tahoma"/>
              </w:rPr>
              <w:t xml:space="preserve"> 6</w:t>
            </w:r>
          </w:p>
        </w:tc>
      </w:tr>
      <w:tr w:rsidR="002B55CB" w:rsidRPr="00730D32" w14:paraId="436A4130" w14:textId="1B61B627" w:rsidTr="00730D32">
        <w:trPr>
          <w:trHeight w:val="564"/>
        </w:trPr>
        <w:tc>
          <w:tcPr>
            <w:tcW w:w="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8E16F8" w14:textId="77777777" w:rsidR="002B55CB" w:rsidRPr="00730D32" w:rsidRDefault="002B55CB" w:rsidP="00E97C25">
            <w:pPr>
              <w:spacing w:after="119"/>
              <w:jc w:val="center"/>
              <w:rPr>
                <w:rFonts w:ascii="Tahoma" w:hAnsi="Tahoma" w:cs="Tahoma"/>
              </w:rPr>
            </w:pPr>
            <w:r w:rsidRPr="00730D32">
              <w:rPr>
                <w:rFonts w:ascii="Tahoma" w:hAnsi="Tahoma" w:cs="Tahoma"/>
              </w:rPr>
              <w:t>3</w:t>
            </w:r>
          </w:p>
        </w:tc>
        <w:tc>
          <w:tcPr>
            <w:tcW w:w="2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14194F" w14:textId="3569A918" w:rsidR="002B55CB" w:rsidRPr="00B54319" w:rsidRDefault="00B54319" w:rsidP="00E97C25">
            <w:pPr>
              <w:spacing w:after="119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LUBLIN II</w:t>
            </w:r>
          </w:p>
        </w:tc>
        <w:tc>
          <w:tcPr>
            <w:tcW w:w="2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1BD738" w14:textId="4FEA2C68" w:rsidR="002B55CB" w:rsidRPr="00B54319" w:rsidRDefault="00B54319" w:rsidP="00E97C25">
            <w:pPr>
              <w:pStyle w:val="NormalnyWeb"/>
              <w:spacing w:before="0" w:after="0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BIERUTÓW</w:t>
            </w:r>
          </w:p>
        </w:tc>
        <w:tc>
          <w:tcPr>
            <w:tcW w:w="2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1C725B" w14:textId="4E8DE3AF" w:rsidR="002B55CB" w:rsidRPr="00730D32" w:rsidRDefault="00B54319" w:rsidP="00E97C25">
            <w:pPr>
              <w:snapToGrid w:val="0"/>
              <w:spacing w:after="119"/>
              <w:jc w:val="center"/>
              <w:rPr>
                <w:rFonts w:ascii="Tahoma" w:hAnsi="Tahoma" w:cs="Tahoma"/>
              </w:rPr>
            </w:pPr>
            <w:proofErr w:type="gramStart"/>
            <w:r>
              <w:rPr>
                <w:rFonts w:ascii="Tahoma" w:hAnsi="Tahoma" w:cs="Tahoma"/>
              </w:rPr>
              <w:t>10 :</w:t>
            </w:r>
            <w:proofErr w:type="gramEnd"/>
            <w:r>
              <w:rPr>
                <w:rFonts w:ascii="Tahoma" w:hAnsi="Tahoma" w:cs="Tahoma"/>
              </w:rPr>
              <w:t xml:space="preserve"> 11</w:t>
            </w:r>
          </w:p>
        </w:tc>
      </w:tr>
      <w:tr w:rsidR="002B55CB" w:rsidRPr="00730D32" w14:paraId="4DF2E245" w14:textId="1F7D0666" w:rsidTr="00730D32">
        <w:trPr>
          <w:trHeight w:val="544"/>
        </w:trPr>
        <w:tc>
          <w:tcPr>
            <w:tcW w:w="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53B576" w14:textId="77777777" w:rsidR="002B55CB" w:rsidRPr="00730D32" w:rsidRDefault="002B55CB" w:rsidP="00E97C25">
            <w:pPr>
              <w:spacing w:after="119"/>
              <w:jc w:val="center"/>
              <w:rPr>
                <w:rFonts w:ascii="Tahoma" w:hAnsi="Tahoma" w:cs="Tahoma"/>
                <w:color w:val="FF00CC"/>
              </w:rPr>
            </w:pPr>
            <w:r w:rsidRPr="00730D32">
              <w:rPr>
                <w:rFonts w:ascii="Tahoma" w:hAnsi="Tahoma" w:cs="Tahoma"/>
              </w:rPr>
              <w:t>4</w:t>
            </w:r>
          </w:p>
        </w:tc>
        <w:tc>
          <w:tcPr>
            <w:tcW w:w="2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6566B4" w14:textId="77777777" w:rsidR="002B55CB" w:rsidRPr="00B54319" w:rsidRDefault="002B55CB" w:rsidP="00E97C25">
            <w:pPr>
              <w:spacing w:after="119"/>
              <w:jc w:val="center"/>
              <w:rPr>
                <w:rFonts w:ascii="Tahoma" w:hAnsi="Tahoma" w:cs="Tahoma"/>
              </w:rPr>
            </w:pPr>
            <w:r w:rsidRPr="00B54319">
              <w:rPr>
                <w:rFonts w:ascii="Tahoma" w:hAnsi="Tahoma" w:cs="Tahoma"/>
              </w:rPr>
              <w:t>KATOWICE</w:t>
            </w:r>
          </w:p>
        </w:tc>
        <w:tc>
          <w:tcPr>
            <w:tcW w:w="2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21E460" w14:textId="1A21BCFC" w:rsidR="002B55CB" w:rsidRPr="00B54319" w:rsidRDefault="00B54319" w:rsidP="00E97C25">
            <w:pPr>
              <w:pStyle w:val="NormalnyWeb"/>
              <w:spacing w:before="0" w:after="0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LUBLIN I</w:t>
            </w:r>
          </w:p>
        </w:tc>
        <w:tc>
          <w:tcPr>
            <w:tcW w:w="2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4320AC" w14:textId="03ACFD67" w:rsidR="002B55CB" w:rsidRPr="00730D32" w:rsidRDefault="00B54319" w:rsidP="00E97C25">
            <w:pPr>
              <w:snapToGrid w:val="0"/>
              <w:spacing w:after="119"/>
              <w:jc w:val="center"/>
              <w:rPr>
                <w:rFonts w:ascii="Tahoma" w:hAnsi="Tahoma" w:cs="Tahoma"/>
              </w:rPr>
            </w:pPr>
            <w:proofErr w:type="gramStart"/>
            <w:r>
              <w:rPr>
                <w:rFonts w:ascii="Tahoma" w:hAnsi="Tahoma" w:cs="Tahoma"/>
              </w:rPr>
              <w:t>8 :</w:t>
            </w:r>
            <w:proofErr w:type="gramEnd"/>
            <w:r>
              <w:rPr>
                <w:rFonts w:ascii="Tahoma" w:hAnsi="Tahoma" w:cs="Tahoma"/>
              </w:rPr>
              <w:t xml:space="preserve"> 5</w:t>
            </w:r>
          </w:p>
        </w:tc>
      </w:tr>
      <w:tr w:rsidR="002B55CB" w:rsidRPr="00730D32" w14:paraId="403CE274" w14:textId="1F2E33D8" w:rsidTr="00730D32">
        <w:trPr>
          <w:trHeight w:val="564"/>
        </w:trPr>
        <w:tc>
          <w:tcPr>
            <w:tcW w:w="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DF425C" w14:textId="77777777" w:rsidR="002B55CB" w:rsidRPr="00730D32" w:rsidRDefault="002B55CB" w:rsidP="00E97C25">
            <w:pPr>
              <w:spacing w:after="119"/>
              <w:jc w:val="center"/>
              <w:rPr>
                <w:rFonts w:ascii="Tahoma" w:hAnsi="Tahoma" w:cs="Tahoma"/>
              </w:rPr>
            </w:pPr>
            <w:r w:rsidRPr="00730D32">
              <w:rPr>
                <w:rFonts w:ascii="Tahoma" w:hAnsi="Tahoma" w:cs="Tahoma"/>
              </w:rPr>
              <w:t>5</w:t>
            </w:r>
          </w:p>
        </w:tc>
        <w:tc>
          <w:tcPr>
            <w:tcW w:w="2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01C6B3" w14:textId="3FA70534" w:rsidR="002B55CB" w:rsidRPr="00B54319" w:rsidRDefault="00B54319" w:rsidP="00E97C25">
            <w:pPr>
              <w:spacing w:after="119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BIERUTÓW</w:t>
            </w:r>
          </w:p>
        </w:tc>
        <w:tc>
          <w:tcPr>
            <w:tcW w:w="2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307D7F" w14:textId="00CD2A6A" w:rsidR="002B55CB" w:rsidRPr="00B54319" w:rsidRDefault="00B54319" w:rsidP="00E97C25">
            <w:pPr>
              <w:spacing w:after="119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LUBLIN I</w:t>
            </w:r>
          </w:p>
        </w:tc>
        <w:tc>
          <w:tcPr>
            <w:tcW w:w="2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4B3B04" w14:textId="766E0477" w:rsidR="002B55CB" w:rsidRPr="00730D32" w:rsidRDefault="00B54319" w:rsidP="00E97C25">
            <w:pPr>
              <w:snapToGrid w:val="0"/>
              <w:spacing w:after="119"/>
              <w:jc w:val="center"/>
              <w:rPr>
                <w:rFonts w:ascii="Tahoma" w:hAnsi="Tahoma" w:cs="Tahoma"/>
              </w:rPr>
            </w:pPr>
            <w:proofErr w:type="gramStart"/>
            <w:r>
              <w:rPr>
                <w:rFonts w:ascii="Tahoma" w:hAnsi="Tahoma" w:cs="Tahoma"/>
              </w:rPr>
              <w:t>11 :</w:t>
            </w:r>
            <w:proofErr w:type="gramEnd"/>
            <w:r>
              <w:rPr>
                <w:rFonts w:ascii="Tahoma" w:hAnsi="Tahoma" w:cs="Tahoma"/>
              </w:rPr>
              <w:t xml:space="preserve"> 6</w:t>
            </w:r>
          </w:p>
        </w:tc>
      </w:tr>
      <w:tr w:rsidR="002B55CB" w:rsidRPr="00730D32" w14:paraId="5A25B302" w14:textId="5133D45E" w:rsidTr="00730D32">
        <w:trPr>
          <w:trHeight w:val="544"/>
        </w:trPr>
        <w:tc>
          <w:tcPr>
            <w:tcW w:w="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C8474A" w14:textId="77777777" w:rsidR="002B55CB" w:rsidRPr="00730D32" w:rsidRDefault="002B55CB" w:rsidP="00E97C25">
            <w:pPr>
              <w:spacing w:after="119"/>
              <w:jc w:val="center"/>
              <w:rPr>
                <w:rFonts w:ascii="Tahoma" w:hAnsi="Tahoma" w:cs="Tahoma"/>
                <w:color w:val="FF00CC"/>
              </w:rPr>
            </w:pPr>
            <w:r w:rsidRPr="00730D32">
              <w:rPr>
                <w:rFonts w:ascii="Tahoma" w:hAnsi="Tahoma" w:cs="Tahoma"/>
              </w:rPr>
              <w:t>6</w:t>
            </w:r>
          </w:p>
        </w:tc>
        <w:tc>
          <w:tcPr>
            <w:tcW w:w="2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63E933" w14:textId="21D4D178" w:rsidR="002B55CB" w:rsidRPr="00B54319" w:rsidRDefault="00B54319" w:rsidP="00E97C25">
            <w:pPr>
              <w:spacing w:after="119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KATOWICE</w:t>
            </w:r>
          </w:p>
        </w:tc>
        <w:tc>
          <w:tcPr>
            <w:tcW w:w="2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F64B87" w14:textId="3B91FEC6" w:rsidR="002B55CB" w:rsidRPr="00B54319" w:rsidRDefault="00B54319" w:rsidP="00E97C25">
            <w:pPr>
              <w:spacing w:after="119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LUBLIN II</w:t>
            </w:r>
          </w:p>
        </w:tc>
        <w:tc>
          <w:tcPr>
            <w:tcW w:w="2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BC5993" w14:textId="4C53F9E5" w:rsidR="002B55CB" w:rsidRPr="00730D32" w:rsidRDefault="00B54319" w:rsidP="00E97C25">
            <w:pPr>
              <w:snapToGrid w:val="0"/>
              <w:spacing w:after="119"/>
              <w:jc w:val="center"/>
              <w:rPr>
                <w:rFonts w:ascii="Tahoma" w:hAnsi="Tahoma" w:cs="Tahoma"/>
              </w:rPr>
            </w:pPr>
            <w:proofErr w:type="gramStart"/>
            <w:r>
              <w:rPr>
                <w:rFonts w:ascii="Tahoma" w:hAnsi="Tahoma" w:cs="Tahoma"/>
              </w:rPr>
              <w:t>12 :</w:t>
            </w:r>
            <w:proofErr w:type="gramEnd"/>
            <w:r>
              <w:rPr>
                <w:rFonts w:ascii="Tahoma" w:hAnsi="Tahoma" w:cs="Tahoma"/>
              </w:rPr>
              <w:t xml:space="preserve"> 6</w:t>
            </w:r>
          </w:p>
        </w:tc>
      </w:tr>
    </w:tbl>
    <w:p w14:paraId="0BC77015" w14:textId="77777777" w:rsidR="00716BFA" w:rsidRPr="00730D32" w:rsidRDefault="00716BFA" w:rsidP="00E97C25">
      <w:pPr>
        <w:pStyle w:val="NormalnyWeb"/>
        <w:spacing w:before="0" w:after="0"/>
        <w:rPr>
          <w:rFonts w:ascii="Tahoma" w:hAnsi="Tahoma" w:cs="Tahoma"/>
        </w:rPr>
      </w:pPr>
    </w:p>
    <w:p w14:paraId="7D2379BE" w14:textId="77777777" w:rsidR="00CA05A3" w:rsidRPr="00730D32" w:rsidRDefault="00CA05A3" w:rsidP="00E97C25">
      <w:pPr>
        <w:pStyle w:val="NormalnyWeb"/>
        <w:spacing w:before="0" w:after="0"/>
        <w:rPr>
          <w:rFonts w:ascii="Tahoma" w:hAnsi="Tahoma" w:cs="Tahoma"/>
        </w:rPr>
      </w:pPr>
    </w:p>
    <w:p w14:paraId="55025CFE" w14:textId="77777777" w:rsidR="00CA05A3" w:rsidRPr="00730D32" w:rsidRDefault="00CA05A3" w:rsidP="00E97C25">
      <w:pPr>
        <w:pStyle w:val="NormalnyWeb"/>
        <w:spacing w:before="0" w:after="0"/>
        <w:rPr>
          <w:rFonts w:ascii="Tahoma" w:hAnsi="Tahoma" w:cs="Tahoma"/>
        </w:rPr>
      </w:pPr>
    </w:p>
    <w:p w14:paraId="56B65690" w14:textId="77777777" w:rsidR="00CA05A3" w:rsidRPr="00730D32" w:rsidRDefault="00CA05A3" w:rsidP="00E97C25">
      <w:pPr>
        <w:pStyle w:val="NormalnyWeb"/>
        <w:spacing w:before="0" w:after="0"/>
        <w:rPr>
          <w:rFonts w:ascii="Tahoma" w:hAnsi="Tahoma" w:cs="Tahoma"/>
        </w:rPr>
      </w:pPr>
    </w:p>
    <w:p w14:paraId="2C23A76F" w14:textId="77777777" w:rsidR="00CA05A3" w:rsidRPr="00730D32" w:rsidRDefault="00CA05A3" w:rsidP="00E97C25">
      <w:pPr>
        <w:pStyle w:val="NormalnyWeb"/>
        <w:spacing w:before="0" w:after="0"/>
        <w:rPr>
          <w:rFonts w:ascii="Tahoma" w:hAnsi="Tahoma" w:cs="Tahoma"/>
        </w:rPr>
      </w:pPr>
    </w:p>
    <w:p w14:paraId="6EDB0DFC" w14:textId="77777777" w:rsidR="00CA05A3" w:rsidRPr="00730D32" w:rsidRDefault="00CA05A3" w:rsidP="00E97C25">
      <w:pPr>
        <w:pStyle w:val="NormalnyWeb"/>
        <w:spacing w:before="0" w:after="0"/>
        <w:rPr>
          <w:rFonts w:ascii="Tahoma" w:hAnsi="Tahoma" w:cs="Tahoma"/>
        </w:rPr>
      </w:pPr>
    </w:p>
    <w:p w14:paraId="64B47362" w14:textId="77777777" w:rsidR="00CA05A3" w:rsidRPr="00730D32" w:rsidRDefault="00CA05A3" w:rsidP="00E97C25">
      <w:pPr>
        <w:pStyle w:val="NormalnyWeb"/>
        <w:spacing w:before="0" w:after="0"/>
        <w:rPr>
          <w:rFonts w:ascii="Tahoma" w:hAnsi="Tahoma" w:cs="Tahoma"/>
        </w:rPr>
      </w:pPr>
    </w:p>
    <w:p w14:paraId="79BB53BC" w14:textId="77777777" w:rsidR="00CA05A3" w:rsidRPr="00730D32" w:rsidRDefault="00CA05A3" w:rsidP="00E97C25">
      <w:pPr>
        <w:pStyle w:val="NormalnyWeb"/>
        <w:spacing w:before="0" w:after="0"/>
        <w:rPr>
          <w:rFonts w:ascii="Tahoma" w:hAnsi="Tahoma" w:cs="Tahoma"/>
        </w:rPr>
      </w:pPr>
    </w:p>
    <w:p w14:paraId="22884B09" w14:textId="77777777" w:rsidR="00CA05A3" w:rsidRPr="00730D32" w:rsidRDefault="00CA05A3" w:rsidP="00E97C25">
      <w:pPr>
        <w:pStyle w:val="NormalnyWeb"/>
        <w:spacing w:before="0" w:after="0"/>
        <w:rPr>
          <w:rFonts w:ascii="Tahoma" w:hAnsi="Tahoma" w:cs="Tahoma"/>
        </w:rPr>
      </w:pPr>
    </w:p>
    <w:p w14:paraId="61B355EF" w14:textId="5F28A5F7" w:rsidR="00CA05A3" w:rsidRPr="00730D32" w:rsidRDefault="00CA05A3" w:rsidP="00E97C25">
      <w:pPr>
        <w:pStyle w:val="NormalnyWeb"/>
        <w:spacing w:before="0" w:after="0"/>
        <w:rPr>
          <w:rFonts w:ascii="Tahoma" w:hAnsi="Tahoma" w:cs="Tahoma"/>
        </w:rPr>
      </w:pPr>
    </w:p>
    <w:p w14:paraId="3573D790" w14:textId="77777777" w:rsidR="009A79E4" w:rsidRPr="00730D32" w:rsidRDefault="009A79E4" w:rsidP="00E97C25">
      <w:pPr>
        <w:pStyle w:val="NormalnyWeb"/>
        <w:spacing w:before="0" w:after="0"/>
        <w:rPr>
          <w:rFonts w:ascii="Tahoma" w:hAnsi="Tahoma" w:cs="Tahoma"/>
        </w:rPr>
      </w:pPr>
    </w:p>
    <w:p w14:paraId="37F49E79" w14:textId="77777777" w:rsidR="00716BFA" w:rsidRPr="00730D32" w:rsidRDefault="00716BFA" w:rsidP="00E97C25">
      <w:pPr>
        <w:pStyle w:val="NormalnyWeb"/>
        <w:spacing w:before="0" w:after="0"/>
        <w:rPr>
          <w:rFonts w:ascii="Tahoma" w:hAnsi="Tahoma" w:cs="Tahoma"/>
        </w:rPr>
      </w:pPr>
    </w:p>
    <w:p w14:paraId="1C49EA8D" w14:textId="5AB7D6C6" w:rsidR="009A79E4" w:rsidRPr="00730D32" w:rsidRDefault="009A79E4">
      <w:pPr>
        <w:pStyle w:val="NormalnyWeb"/>
        <w:spacing w:after="0"/>
      </w:pPr>
    </w:p>
    <w:p w14:paraId="59B74292" w14:textId="6681B04E" w:rsidR="009A79E4" w:rsidRPr="00730D32" w:rsidRDefault="009A79E4">
      <w:pPr>
        <w:pStyle w:val="NormalnyWeb"/>
        <w:spacing w:after="0"/>
      </w:pPr>
    </w:p>
    <w:p w14:paraId="1855954D" w14:textId="264D7335" w:rsidR="009A79E4" w:rsidRPr="00730D32" w:rsidRDefault="009A79E4">
      <w:pPr>
        <w:pStyle w:val="NormalnyWeb"/>
        <w:spacing w:after="0"/>
      </w:pPr>
    </w:p>
    <w:p w14:paraId="04496FA1" w14:textId="104C2FE2" w:rsidR="009A79E4" w:rsidRPr="00730D32" w:rsidRDefault="009A79E4">
      <w:pPr>
        <w:pStyle w:val="NormalnyWeb"/>
        <w:spacing w:after="0"/>
      </w:pPr>
    </w:p>
    <w:p w14:paraId="782846F2" w14:textId="77777777" w:rsidR="00F94953" w:rsidRPr="00730D32" w:rsidRDefault="00F94953" w:rsidP="00730D32">
      <w:pPr>
        <w:pStyle w:val="NormalnyWeb"/>
        <w:spacing w:before="0" w:after="0"/>
        <w:rPr>
          <w:rFonts w:ascii="Tahoma" w:hAnsi="Tahoma" w:cs="Tahoma"/>
          <w:b/>
          <w:bCs/>
        </w:rPr>
      </w:pPr>
    </w:p>
    <w:p w14:paraId="1A926CAE" w14:textId="77777777" w:rsidR="00F94953" w:rsidRPr="00730D32" w:rsidRDefault="00F94953" w:rsidP="00AE472F">
      <w:pPr>
        <w:pStyle w:val="NormalnyWeb"/>
        <w:spacing w:before="0" w:after="0"/>
        <w:jc w:val="center"/>
        <w:rPr>
          <w:rFonts w:ascii="Tahoma" w:hAnsi="Tahoma" w:cs="Tahoma"/>
          <w:b/>
          <w:bCs/>
        </w:rPr>
      </w:pPr>
    </w:p>
    <w:p w14:paraId="479865FA" w14:textId="77777777" w:rsidR="00F94953" w:rsidRPr="00730D32" w:rsidRDefault="00F94953" w:rsidP="00AE472F">
      <w:pPr>
        <w:pStyle w:val="NormalnyWeb"/>
        <w:spacing w:before="0" w:after="0"/>
        <w:jc w:val="center"/>
        <w:rPr>
          <w:rFonts w:ascii="Tahoma" w:hAnsi="Tahoma" w:cs="Tahoma"/>
          <w:b/>
          <w:bCs/>
        </w:rPr>
      </w:pPr>
    </w:p>
    <w:p w14:paraId="5ECBFF58" w14:textId="77777777" w:rsidR="00B54319" w:rsidRDefault="00B54319" w:rsidP="00730D32">
      <w:pPr>
        <w:pStyle w:val="NormalnyWeb"/>
        <w:spacing w:before="0" w:after="0"/>
        <w:jc w:val="center"/>
        <w:rPr>
          <w:rFonts w:ascii="Tahoma" w:hAnsi="Tahoma" w:cs="Tahoma"/>
          <w:b/>
          <w:bCs/>
        </w:rPr>
      </w:pPr>
    </w:p>
    <w:p w14:paraId="015B633B" w14:textId="4CA6AF64" w:rsidR="00730D32" w:rsidRPr="00730D32" w:rsidRDefault="00730D32" w:rsidP="00730D32">
      <w:pPr>
        <w:pStyle w:val="NormalnyWeb"/>
        <w:spacing w:before="0" w:after="0"/>
        <w:jc w:val="center"/>
        <w:rPr>
          <w:rFonts w:ascii="Tahoma" w:hAnsi="Tahoma" w:cs="Tahoma"/>
          <w:b/>
          <w:bCs/>
        </w:rPr>
      </w:pPr>
      <w:r w:rsidRPr="00730D32">
        <w:rPr>
          <w:rFonts w:ascii="Tahoma" w:hAnsi="Tahoma" w:cs="Tahoma"/>
          <w:b/>
          <w:bCs/>
        </w:rPr>
        <w:t>Lublin 19-21.05.2023</w:t>
      </w:r>
    </w:p>
    <w:p w14:paraId="17DBCF35" w14:textId="77777777" w:rsidR="009A79E4" w:rsidRPr="00730D32" w:rsidRDefault="009A79E4" w:rsidP="009A79E4">
      <w:pPr>
        <w:pStyle w:val="NormalnyWeb"/>
        <w:spacing w:before="0" w:after="0"/>
        <w:jc w:val="center"/>
        <w:rPr>
          <w:b/>
          <w:bCs/>
          <w:color w:val="FF66CC"/>
        </w:rPr>
      </w:pPr>
    </w:p>
    <w:p w14:paraId="66A8E7C3" w14:textId="77777777" w:rsidR="009A79E4" w:rsidRPr="00730D32" w:rsidRDefault="009A79E4" w:rsidP="009A79E4">
      <w:pPr>
        <w:pStyle w:val="Standard"/>
        <w:rPr>
          <w:b/>
          <w:color w:val="FF66CC"/>
        </w:rPr>
      </w:pPr>
    </w:p>
    <w:p w14:paraId="78D016ED" w14:textId="545461BF" w:rsidR="009A79E4" w:rsidRPr="00730D32" w:rsidRDefault="00571E56" w:rsidP="009A79E4">
      <w:pPr>
        <w:pStyle w:val="Standard"/>
        <w:rPr>
          <w:b/>
        </w:rPr>
      </w:pPr>
      <w:r w:rsidRPr="00730D32">
        <w:rPr>
          <w:b/>
          <w:color w:val="FF66CC"/>
        </w:rPr>
        <w:t xml:space="preserve">    </w:t>
      </w:r>
      <w:r w:rsidR="00730D32">
        <w:rPr>
          <w:b/>
          <w:color w:val="FF66CC"/>
        </w:rPr>
        <w:tab/>
      </w:r>
      <w:r w:rsidRPr="00730D32">
        <w:rPr>
          <w:b/>
          <w:color w:val="FF66CC"/>
        </w:rPr>
        <w:t xml:space="preserve">  </w:t>
      </w:r>
      <w:r w:rsidR="00730D32">
        <w:rPr>
          <w:b/>
        </w:rPr>
        <w:t>DRUŻYNY</w:t>
      </w:r>
      <w:r w:rsidR="009A79E4" w:rsidRPr="00730D32">
        <w:rPr>
          <w:b/>
        </w:rPr>
        <w:tab/>
      </w:r>
      <w:r w:rsidRPr="00730D32">
        <w:rPr>
          <w:b/>
        </w:rPr>
        <w:tab/>
      </w:r>
      <w:r w:rsidR="00730D32">
        <w:rPr>
          <w:b/>
        </w:rPr>
        <w:tab/>
        <w:t>PUNKTY</w:t>
      </w:r>
      <w:r w:rsidR="009A79E4" w:rsidRPr="00730D32">
        <w:rPr>
          <w:b/>
        </w:rPr>
        <w:tab/>
      </w:r>
      <w:r w:rsidR="009A79E4" w:rsidRPr="00730D32">
        <w:rPr>
          <w:b/>
        </w:rPr>
        <w:tab/>
      </w:r>
      <w:r w:rsidR="009A79E4" w:rsidRPr="00730D32">
        <w:rPr>
          <w:b/>
        </w:rPr>
        <w:tab/>
      </w:r>
      <w:r w:rsidR="00730D32">
        <w:rPr>
          <w:b/>
        </w:rPr>
        <w:t>BRAMKI</w:t>
      </w:r>
    </w:p>
    <w:p w14:paraId="620C824C" w14:textId="77777777" w:rsidR="009A79E4" w:rsidRPr="00730D32" w:rsidRDefault="009A79E4" w:rsidP="009A79E4">
      <w:pPr>
        <w:pStyle w:val="Standard"/>
        <w:rPr>
          <w:b/>
        </w:rPr>
      </w:pPr>
    </w:p>
    <w:p w14:paraId="14EF95B9" w14:textId="080AC9A2" w:rsidR="009A79E4" w:rsidRPr="00730D32" w:rsidRDefault="00322BE2" w:rsidP="009A79E4">
      <w:pPr>
        <w:pStyle w:val="Standard"/>
        <w:numPr>
          <w:ilvl w:val="0"/>
          <w:numId w:val="5"/>
        </w:numPr>
        <w:rPr>
          <w:b/>
        </w:rPr>
      </w:pPr>
      <w:r>
        <w:rPr>
          <w:b/>
        </w:rPr>
        <w:t>KATOWICE</w:t>
      </w:r>
      <w:r w:rsidR="009A79E4" w:rsidRPr="00730D32">
        <w:rPr>
          <w:b/>
        </w:rPr>
        <w:tab/>
      </w:r>
      <w:r w:rsidR="009A79E4" w:rsidRPr="00730D32">
        <w:rPr>
          <w:b/>
        </w:rPr>
        <w:tab/>
      </w:r>
      <w:r w:rsidR="009A79E4" w:rsidRPr="00730D32">
        <w:rPr>
          <w:b/>
        </w:rPr>
        <w:tab/>
        <w:t xml:space="preserve">      </w:t>
      </w:r>
      <w:r w:rsidR="00FF51B6" w:rsidRPr="00730D32">
        <w:rPr>
          <w:b/>
        </w:rPr>
        <w:t xml:space="preserve"> 9</w:t>
      </w:r>
      <w:r w:rsidR="009A79E4" w:rsidRPr="00730D32">
        <w:rPr>
          <w:b/>
        </w:rPr>
        <w:tab/>
      </w:r>
      <w:r w:rsidR="009A79E4" w:rsidRPr="00730D32">
        <w:rPr>
          <w:b/>
        </w:rPr>
        <w:tab/>
      </w:r>
      <w:r w:rsidR="009A79E4" w:rsidRPr="00730D32">
        <w:rPr>
          <w:b/>
        </w:rPr>
        <w:tab/>
      </w:r>
      <w:proofErr w:type="gramStart"/>
      <w:r w:rsidR="009A79E4" w:rsidRPr="00730D32">
        <w:rPr>
          <w:b/>
        </w:rPr>
        <w:tab/>
        <w:t xml:space="preserve">  </w:t>
      </w:r>
      <w:r w:rsidR="004E1F5B" w:rsidRPr="00730D32">
        <w:rPr>
          <w:b/>
        </w:rPr>
        <w:t>3</w:t>
      </w:r>
      <w:r w:rsidR="00536582">
        <w:rPr>
          <w:b/>
        </w:rPr>
        <w:t>0</w:t>
      </w:r>
      <w:r w:rsidR="009A79E4" w:rsidRPr="00730D32">
        <w:rPr>
          <w:b/>
        </w:rPr>
        <w:t>:</w:t>
      </w:r>
      <w:r w:rsidR="00536582">
        <w:rPr>
          <w:b/>
        </w:rPr>
        <w:t>17</w:t>
      </w:r>
      <w:proofErr w:type="gramEnd"/>
    </w:p>
    <w:p w14:paraId="464F9434" w14:textId="34C00B3F" w:rsidR="009A79E4" w:rsidRPr="00730D32" w:rsidRDefault="00322BE2" w:rsidP="009A79E4">
      <w:pPr>
        <w:pStyle w:val="Standard"/>
        <w:numPr>
          <w:ilvl w:val="0"/>
          <w:numId w:val="5"/>
        </w:numPr>
        <w:rPr>
          <w:b/>
        </w:rPr>
      </w:pPr>
      <w:r>
        <w:rPr>
          <w:b/>
        </w:rPr>
        <w:t>BIERUTÓW</w:t>
      </w:r>
      <w:r w:rsidR="009A79E4" w:rsidRPr="00730D32">
        <w:rPr>
          <w:b/>
        </w:rPr>
        <w:tab/>
      </w:r>
      <w:r w:rsidR="009A79E4" w:rsidRPr="00730D32">
        <w:rPr>
          <w:b/>
        </w:rPr>
        <w:tab/>
      </w:r>
      <w:r w:rsidR="009A79E4" w:rsidRPr="00730D32">
        <w:rPr>
          <w:b/>
        </w:rPr>
        <w:tab/>
        <w:t xml:space="preserve">      </w:t>
      </w:r>
      <w:r w:rsidR="00FF51B6" w:rsidRPr="00730D32">
        <w:rPr>
          <w:b/>
        </w:rPr>
        <w:t xml:space="preserve"> 6</w:t>
      </w:r>
      <w:r w:rsidR="009A79E4" w:rsidRPr="00730D32">
        <w:rPr>
          <w:b/>
        </w:rPr>
        <w:tab/>
      </w:r>
      <w:r w:rsidR="009A79E4" w:rsidRPr="00730D32">
        <w:rPr>
          <w:b/>
        </w:rPr>
        <w:tab/>
      </w:r>
      <w:r w:rsidR="009A79E4" w:rsidRPr="00730D32">
        <w:rPr>
          <w:b/>
        </w:rPr>
        <w:tab/>
      </w:r>
      <w:proofErr w:type="gramStart"/>
      <w:r w:rsidR="009A79E4" w:rsidRPr="00730D32">
        <w:rPr>
          <w:b/>
        </w:rPr>
        <w:tab/>
        <w:t xml:space="preserve">  </w:t>
      </w:r>
      <w:r w:rsidR="004E1F5B" w:rsidRPr="00730D32">
        <w:rPr>
          <w:b/>
        </w:rPr>
        <w:t>2</w:t>
      </w:r>
      <w:r w:rsidR="00536582">
        <w:rPr>
          <w:b/>
        </w:rPr>
        <w:t>8</w:t>
      </w:r>
      <w:r w:rsidR="009A79E4" w:rsidRPr="00730D32">
        <w:rPr>
          <w:b/>
        </w:rPr>
        <w:t>:</w:t>
      </w:r>
      <w:r w:rsidR="00536582">
        <w:rPr>
          <w:b/>
        </w:rPr>
        <w:t>2</w:t>
      </w:r>
      <w:r w:rsidR="004E1F5B" w:rsidRPr="00730D32">
        <w:rPr>
          <w:b/>
        </w:rPr>
        <w:t>6</w:t>
      </w:r>
      <w:proofErr w:type="gramEnd"/>
    </w:p>
    <w:p w14:paraId="75F558FE" w14:textId="55DDC9E2" w:rsidR="009A79E4" w:rsidRPr="00730D32" w:rsidRDefault="00536582" w:rsidP="009A79E4">
      <w:pPr>
        <w:pStyle w:val="Standard"/>
        <w:numPr>
          <w:ilvl w:val="0"/>
          <w:numId w:val="5"/>
        </w:numPr>
        <w:rPr>
          <w:b/>
        </w:rPr>
      </w:pPr>
      <w:r>
        <w:rPr>
          <w:b/>
        </w:rPr>
        <w:t xml:space="preserve">LUBLIN </w:t>
      </w:r>
      <w:r w:rsidR="00305032">
        <w:rPr>
          <w:b/>
        </w:rPr>
        <w:t>II</w:t>
      </w:r>
      <w:r w:rsidR="009A79E4" w:rsidRPr="00730D32">
        <w:rPr>
          <w:b/>
        </w:rPr>
        <w:tab/>
      </w:r>
      <w:r w:rsidR="009A79E4" w:rsidRPr="00730D32">
        <w:rPr>
          <w:b/>
        </w:rPr>
        <w:tab/>
      </w:r>
      <w:r w:rsidR="009A79E4" w:rsidRPr="00730D32">
        <w:rPr>
          <w:b/>
        </w:rPr>
        <w:tab/>
        <w:t xml:space="preserve">       </w:t>
      </w:r>
      <w:r>
        <w:rPr>
          <w:b/>
        </w:rPr>
        <w:t>1</w:t>
      </w:r>
      <w:r w:rsidR="009A79E4" w:rsidRPr="00730D32">
        <w:rPr>
          <w:b/>
        </w:rPr>
        <w:tab/>
      </w:r>
      <w:r w:rsidR="009A79E4" w:rsidRPr="00730D32">
        <w:rPr>
          <w:b/>
        </w:rPr>
        <w:tab/>
      </w:r>
      <w:r w:rsidR="009A79E4" w:rsidRPr="00730D32">
        <w:rPr>
          <w:b/>
        </w:rPr>
        <w:tab/>
      </w:r>
      <w:proofErr w:type="gramStart"/>
      <w:r w:rsidR="009A79E4" w:rsidRPr="00730D32">
        <w:rPr>
          <w:b/>
        </w:rPr>
        <w:tab/>
        <w:t xml:space="preserve">  </w:t>
      </w:r>
      <w:r w:rsidR="00305032">
        <w:rPr>
          <w:b/>
        </w:rPr>
        <w:t>23:30</w:t>
      </w:r>
      <w:proofErr w:type="gramEnd"/>
    </w:p>
    <w:p w14:paraId="6063FAC3" w14:textId="08C7C6C5" w:rsidR="009A79E4" w:rsidRPr="00730D32" w:rsidRDefault="00536582" w:rsidP="009A79E4">
      <w:pPr>
        <w:pStyle w:val="Standard"/>
        <w:numPr>
          <w:ilvl w:val="0"/>
          <w:numId w:val="5"/>
        </w:numPr>
        <w:rPr>
          <w:b/>
        </w:rPr>
      </w:pPr>
      <w:r>
        <w:rPr>
          <w:b/>
        </w:rPr>
        <w:t>LUBLIN I</w:t>
      </w:r>
      <w:r w:rsidR="009A79E4" w:rsidRPr="00730D32">
        <w:rPr>
          <w:b/>
        </w:rPr>
        <w:tab/>
      </w:r>
      <w:r w:rsidR="009A79E4" w:rsidRPr="00730D32">
        <w:rPr>
          <w:b/>
        </w:rPr>
        <w:tab/>
        <w:t xml:space="preserve">       </w:t>
      </w:r>
      <w:r w:rsidR="00FF51B6" w:rsidRPr="00730D32">
        <w:rPr>
          <w:b/>
        </w:rPr>
        <w:tab/>
        <w:t xml:space="preserve">       </w:t>
      </w:r>
      <w:r>
        <w:rPr>
          <w:b/>
        </w:rPr>
        <w:t>1</w:t>
      </w:r>
      <w:r w:rsidR="009A79E4" w:rsidRPr="00730D32">
        <w:rPr>
          <w:b/>
        </w:rPr>
        <w:tab/>
      </w:r>
      <w:r w:rsidR="009A79E4" w:rsidRPr="00730D32">
        <w:rPr>
          <w:b/>
        </w:rPr>
        <w:tab/>
      </w:r>
      <w:r w:rsidR="009A79E4" w:rsidRPr="00730D32">
        <w:rPr>
          <w:b/>
        </w:rPr>
        <w:tab/>
      </w:r>
      <w:proofErr w:type="gramStart"/>
      <w:r w:rsidR="009A79E4" w:rsidRPr="00730D32">
        <w:rPr>
          <w:b/>
        </w:rPr>
        <w:tab/>
        <w:t xml:space="preserve">  </w:t>
      </w:r>
      <w:r w:rsidR="00305032">
        <w:rPr>
          <w:b/>
        </w:rPr>
        <w:t>18:26</w:t>
      </w:r>
      <w:proofErr w:type="gramEnd"/>
    </w:p>
    <w:p w14:paraId="689065DA" w14:textId="77777777" w:rsidR="009A79E4" w:rsidRPr="00730D32" w:rsidRDefault="009A79E4" w:rsidP="009A79E4">
      <w:pPr>
        <w:pStyle w:val="Standard"/>
        <w:jc w:val="center"/>
        <w:rPr>
          <w:b/>
        </w:rPr>
      </w:pPr>
    </w:p>
    <w:p w14:paraId="117E36DF" w14:textId="77777777" w:rsidR="00D81BEB" w:rsidRDefault="00D81BEB" w:rsidP="00D81BEB">
      <w:pPr>
        <w:pStyle w:val="Standard"/>
        <w:jc w:val="center"/>
        <w:rPr>
          <w:b/>
        </w:rPr>
      </w:pPr>
    </w:p>
    <w:p w14:paraId="09E5BB15" w14:textId="77777777" w:rsidR="00D81BEB" w:rsidRDefault="00D81BEB" w:rsidP="00D81BEB">
      <w:pPr>
        <w:pStyle w:val="Standard"/>
        <w:jc w:val="center"/>
        <w:rPr>
          <w:b/>
        </w:rPr>
      </w:pPr>
    </w:p>
    <w:p w14:paraId="2FD94116" w14:textId="77777777" w:rsidR="00D81BEB" w:rsidRDefault="00D81BEB" w:rsidP="00D81BEB">
      <w:pPr>
        <w:pStyle w:val="Standard"/>
        <w:jc w:val="center"/>
        <w:rPr>
          <w:b/>
        </w:rPr>
      </w:pPr>
    </w:p>
    <w:p w14:paraId="4747E305" w14:textId="77777777" w:rsidR="00D81BEB" w:rsidRDefault="00D81BEB" w:rsidP="00D81BEB">
      <w:pPr>
        <w:pStyle w:val="Standard"/>
        <w:jc w:val="center"/>
        <w:rPr>
          <w:b/>
        </w:rPr>
      </w:pPr>
    </w:p>
    <w:p w14:paraId="5DC5ECD1" w14:textId="77777777" w:rsidR="00D81BEB" w:rsidRDefault="00D81BEB" w:rsidP="00D81BEB">
      <w:pPr>
        <w:pStyle w:val="Standard"/>
        <w:jc w:val="center"/>
        <w:rPr>
          <w:b/>
        </w:rPr>
      </w:pPr>
    </w:p>
    <w:p w14:paraId="6113E401" w14:textId="77777777" w:rsidR="00D81BEB" w:rsidRDefault="00D81BEB" w:rsidP="00D81BEB">
      <w:pPr>
        <w:pStyle w:val="Standard"/>
        <w:jc w:val="center"/>
        <w:rPr>
          <w:b/>
        </w:rPr>
      </w:pPr>
    </w:p>
    <w:p w14:paraId="64183A05" w14:textId="77777777" w:rsidR="00D81BEB" w:rsidRDefault="00D81BEB" w:rsidP="00D81BEB">
      <w:pPr>
        <w:pStyle w:val="Standard"/>
        <w:jc w:val="center"/>
        <w:rPr>
          <w:b/>
        </w:rPr>
      </w:pPr>
    </w:p>
    <w:p w14:paraId="06A0404E" w14:textId="531EEA88" w:rsidR="009A79E4" w:rsidRPr="00730D32" w:rsidRDefault="009A79E4" w:rsidP="00D81BEB">
      <w:pPr>
        <w:pStyle w:val="Standard"/>
        <w:jc w:val="center"/>
        <w:rPr>
          <w:b/>
        </w:rPr>
      </w:pPr>
      <w:r w:rsidRPr="00730D32">
        <w:rPr>
          <w:b/>
        </w:rPr>
        <w:t xml:space="preserve">RANKING </w:t>
      </w:r>
      <w:r w:rsidR="00D81BEB">
        <w:rPr>
          <w:b/>
        </w:rPr>
        <w:t>BRAMEK</w:t>
      </w:r>
    </w:p>
    <w:p w14:paraId="4CCF9739" w14:textId="77777777" w:rsidR="009A79E4" w:rsidRPr="00730D32" w:rsidRDefault="009A79E4" w:rsidP="009A79E4">
      <w:pPr>
        <w:pStyle w:val="Standard"/>
        <w:jc w:val="center"/>
      </w:pPr>
    </w:p>
    <w:tbl>
      <w:tblPr>
        <w:tblW w:w="8595" w:type="dxa"/>
        <w:tblInd w:w="278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365"/>
        <w:gridCol w:w="3030"/>
        <w:gridCol w:w="2820"/>
        <w:gridCol w:w="1380"/>
      </w:tblGrid>
      <w:tr w:rsidR="00AE472F" w:rsidRPr="00730D32" w14:paraId="76A4ED9B" w14:textId="77777777" w:rsidTr="006B4976">
        <w:tc>
          <w:tcPr>
            <w:tcW w:w="1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E949F6" w14:textId="5654B690" w:rsidR="009A79E4" w:rsidRPr="00730D32" w:rsidRDefault="00F3705E" w:rsidP="006B4976">
            <w:pPr>
              <w:pStyle w:val="Standard"/>
              <w:jc w:val="center"/>
              <w:rPr>
                <w:b/>
              </w:rPr>
            </w:pPr>
            <w:r>
              <w:rPr>
                <w:b/>
              </w:rPr>
              <w:t>MIEJSCE</w:t>
            </w:r>
          </w:p>
        </w:tc>
        <w:tc>
          <w:tcPr>
            <w:tcW w:w="30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914C9A" w14:textId="26CE630D" w:rsidR="009A79E4" w:rsidRPr="00730D32" w:rsidRDefault="00F3705E" w:rsidP="006B4976">
            <w:pPr>
              <w:pStyle w:val="Standard"/>
              <w:jc w:val="center"/>
              <w:rPr>
                <w:b/>
              </w:rPr>
            </w:pPr>
            <w:r>
              <w:rPr>
                <w:b/>
              </w:rPr>
              <w:t>IMIĘ I NAZWISKO</w:t>
            </w:r>
          </w:p>
        </w:tc>
        <w:tc>
          <w:tcPr>
            <w:tcW w:w="2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346584" w14:textId="45815501" w:rsidR="009A79E4" w:rsidRPr="00730D32" w:rsidRDefault="00F3705E" w:rsidP="006B4976">
            <w:pPr>
              <w:pStyle w:val="Standard"/>
              <w:jc w:val="center"/>
              <w:rPr>
                <w:b/>
              </w:rPr>
            </w:pPr>
            <w:r>
              <w:rPr>
                <w:b/>
              </w:rPr>
              <w:t>DRUŻYNA</w:t>
            </w:r>
          </w:p>
        </w:tc>
        <w:tc>
          <w:tcPr>
            <w:tcW w:w="1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27744A" w14:textId="12EB6A29" w:rsidR="009A79E4" w:rsidRPr="00730D32" w:rsidRDefault="00F3705E" w:rsidP="006B4976">
            <w:pPr>
              <w:pStyle w:val="Standard"/>
              <w:jc w:val="center"/>
              <w:rPr>
                <w:b/>
              </w:rPr>
            </w:pPr>
            <w:r>
              <w:rPr>
                <w:b/>
              </w:rPr>
              <w:t>BRAMKI</w:t>
            </w:r>
          </w:p>
        </w:tc>
      </w:tr>
      <w:tr w:rsidR="00AE472F" w:rsidRPr="00730D32" w14:paraId="5DA1931C" w14:textId="77777777" w:rsidTr="00FA712B">
        <w:trPr>
          <w:trHeight w:hRule="exact" w:val="555"/>
        </w:trPr>
        <w:tc>
          <w:tcPr>
            <w:tcW w:w="1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3C5263" w14:textId="1C9EFB69" w:rsidR="009A79E4" w:rsidRPr="00730D32" w:rsidRDefault="000D5C71" w:rsidP="006B4976">
            <w:pPr>
              <w:pStyle w:val="Standard"/>
              <w:jc w:val="center"/>
              <w:rPr>
                <w:b/>
              </w:rPr>
            </w:pPr>
            <w:r w:rsidRPr="00730D32">
              <w:rPr>
                <w:b/>
              </w:rPr>
              <w:t>1</w:t>
            </w:r>
          </w:p>
        </w:tc>
        <w:tc>
          <w:tcPr>
            <w:tcW w:w="30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317C34" w14:textId="36828D44" w:rsidR="009A79E4" w:rsidRPr="00730D32" w:rsidRDefault="00536582" w:rsidP="006B4976">
            <w:pPr>
              <w:pStyle w:val="Standard"/>
              <w:jc w:val="center"/>
            </w:pPr>
            <w:r>
              <w:t xml:space="preserve">Damian </w:t>
            </w:r>
            <w:proofErr w:type="spellStart"/>
            <w:r>
              <w:t>Hortecki</w:t>
            </w:r>
            <w:proofErr w:type="spellEnd"/>
          </w:p>
        </w:tc>
        <w:tc>
          <w:tcPr>
            <w:tcW w:w="2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76A15F" w14:textId="66F5CAF5" w:rsidR="009A79E4" w:rsidRPr="00730D32" w:rsidRDefault="00536582" w:rsidP="006B4976">
            <w:pPr>
              <w:pStyle w:val="Standard"/>
              <w:jc w:val="center"/>
            </w:pPr>
            <w:r>
              <w:t>Bierutów</w:t>
            </w:r>
          </w:p>
        </w:tc>
        <w:tc>
          <w:tcPr>
            <w:tcW w:w="1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19821E" w14:textId="5E638F55" w:rsidR="009A79E4" w:rsidRPr="00730D32" w:rsidRDefault="00536582" w:rsidP="006B4976">
            <w:pPr>
              <w:pStyle w:val="Standard"/>
              <w:snapToGrid w:val="0"/>
              <w:jc w:val="center"/>
              <w:rPr>
                <w:b/>
              </w:rPr>
            </w:pPr>
            <w:r>
              <w:rPr>
                <w:b/>
              </w:rPr>
              <w:t>24</w:t>
            </w:r>
          </w:p>
        </w:tc>
      </w:tr>
      <w:tr w:rsidR="00AE472F" w:rsidRPr="00730D32" w14:paraId="572BC861" w14:textId="77777777" w:rsidTr="006B4976">
        <w:trPr>
          <w:trHeight w:hRule="exact" w:val="454"/>
        </w:trPr>
        <w:tc>
          <w:tcPr>
            <w:tcW w:w="1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958DB0" w14:textId="43FBC2D7" w:rsidR="009A79E4" w:rsidRPr="00730D32" w:rsidRDefault="00FA712B" w:rsidP="006B4976">
            <w:pPr>
              <w:pStyle w:val="Standard"/>
              <w:jc w:val="center"/>
              <w:rPr>
                <w:b/>
              </w:rPr>
            </w:pPr>
            <w:r w:rsidRPr="00730D32">
              <w:rPr>
                <w:b/>
              </w:rPr>
              <w:t>2</w:t>
            </w:r>
          </w:p>
        </w:tc>
        <w:tc>
          <w:tcPr>
            <w:tcW w:w="30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695DB8" w14:textId="33C1C9A0" w:rsidR="009A79E4" w:rsidRPr="00730D32" w:rsidRDefault="00536582" w:rsidP="006B4976">
            <w:pPr>
              <w:pStyle w:val="Standard"/>
              <w:jc w:val="center"/>
            </w:pPr>
            <w:r>
              <w:t>Czarnocki Jerzy</w:t>
            </w:r>
          </w:p>
        </w:tc>
        <w:tc>
          <w:tcPr>
            <w:tcW w:w="2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3D524E" w14:textId="3A050C8F" w:rsidR="009A79E4" w:rsidRPr="00730D32" w:rsidRDefault="00536582" w:rsidP="006B4976">
            <w:pPr>
              <w:pStyle w:val="Standard"/>
              <w:jc w:val="center"/>
            </w:pPr>
            <w:r>
              <w:t>Katowice</w:t>
            </w:r>
          </w:p>
        </w:tc>
        <w:tc>
          <w:tcPr>
            <w:tcW w:w="1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8B5AEC" w14:textId="4766004A" w:rsidR="009A79E4" w:rsidRPr="00730D32" w:rsidRDefault="00536582" w:rsidP="006B4976">
            <w:pPr>
              <w:pStyle w:val="Standard"/>
              <w:snapToGrid w:val="0"/>
              <w:jc w:val="center"/>
              <w:rPr>
                <w:b/>
              </w:rPr>
            </w:pPr>
            <w:r>
              <w:rPr>
                <w:b/>
              </w:rPr>
              <w:t>14</w:t>
            </w:r>
          </w:p>
        </w:tc>
      </w:tr>
      <w:tr w:rsidR="00AE472F" w:rsidRPr="00730D32" w14:paraId="1C7F758A" w14:textId="77777777" w:rsidTr="006B4976">
        <w:trPr>
          <w:trHeight w:hRule="exact" w:val="454"/>
        </w:trPr>
        <w:tc>
          <w:tcPr>
            <w:tcW w:w="1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B3175E" w14:textId="5E069D6A" w:rsidR="009A79E4" w:rsidRPr="00730D32" w:rsidRDefault="0068793F" w:rsidP="006B4976">
            <w:pPr>
              <w:pStyle w:val="Standard"/>
              <w:jc w:val="center"/>
              <w:rPr>
                <w:b/>
              </w:rPr>
            </w:pPr>
            <w:r w:rsidRPr="00730D32">
              <w:rPr>
                <w:b/>
              </w:rPr>
              <w:t>3</w:t>
            </w:r>
          </w:p>
        </w:tc>
        <w:tc>
          <w:tcPr>
            <w:tcW w:w="30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943ABB" w14:textId="2F8E7493" w:rsidR="009A79E4" w:rsidRPr="00730D32" w:rsidRDefault="00536582" w:rsidP="006B4976">
            <w:pPr>
              <w:pStyle w:val="Standard"/>
              <w:jc w:val="center"/>
            </w:pPr>
            <w:r>
              <w:t>Marcin Borowiec</w:t>
            </w:r>
          </w:p>
        </w:tc>
        <w:tc>
          <w:tcPr>
            <w:tcW w:w="2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9DD9A6" w14:textId="72A6B127" w:rsidR="009A79E4" w:rsidRPr="00730D32" w:rsidRDefault="00536582" w:rsidP="006B4976">
            <w:pPr>
              <w:pStyle w:val="Standard"/>
              <w:jc w:val="center"/>
            </w:pPr>
            <w:r>
              <w:t>Lublin II</w:t>
            </w:r>
          </w:p>
        </w:tc>
        <w:tc>
          <w:tcPr>
            <w:tcW w:w="1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B3743F" w14:textId="5E4FE4C3" w:rsidR="009A79E4" w:rsidRPr="00730D32" w:rsidRDefault="00536582" w:rsidP="006B4976">
            <w:pPr>
              <w:pStyle w:val="Standard"/>
              <w:snapToGrid w:val="0"/>
              <w:jc w:val="center"/>
              <w:rPr>
                <w:b/>
              </w:rPr>
            </w:pPr>
            <w:r>
              <w:rPr>
                <w:b/>
              </w:rPr>
              <w:t>12</w:t>
            </w:r>
          </w:p>
        </w:tc>
      </w:tr>
      <w:tr w:rsidR="00AE472F" w:rsidRPr="00730D32" w14:paraId="41E2BE8F" w14:textId="77777777" w:rsidTr="006B4976">
        <w:trPr>
          <w:trHeight w:hRule="exact" w:val="454"/>
        </w:trPr>
        <w:tc>
          <w:tcPr>
            <w:tcW w:w="1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CCDF76" w14:textId="13EBBD6C" w:rsidR="009A79E4" w:rsidRPr="00730D32" w:rsidRDefault="00536582" w:rsidP="006B4976">
            <w:pPr>
              <w:pStyle w:val="Standard"/>
              <w:jc w:val="center"/>
              <w:rPr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30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A591C7" w14:textId="13F7D758" w:rsidR="009A79E4" w:rsidRPr="00730D32" w:rsidRDefault="00536582" w:rsidP="006B4976">
            <w:pPr>
              <w:pStyle w:val="Standard"/>
              <w:jc w:val="center"/>
            </w:pPr>
            <w:r>
              <w:t>Piotr Szymala</w:t>
            </w:r>
          </w:p>
        </w:tc>
        <w:tc>
          <w:tcPr>
            <w:tcW w:w="2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D645F4" w14:textId="6F765B5E" w:rsidR="009A79E4" w:rsidRPr="00730D32" w:rsidRDefault="00536582" w:rsidP="006B4976">
            <w:pPr>
              <w:pStyle w:val="Standard"/>
              <w:jc w:val="center"/>
            </w:pPr>
            <w:r>
              <w:t>Katowice</w:t>
            </w:r>
          </w:p>
        </w:tc>
        <w:tc>
          <w:tcPr>
            <w:tcW w:w="1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466021" w14:textId="41F02F46" w:rsidR="009A79E4" w:rsidRPr="00730D32" w:rsidRDefault="00536582" w:rsidP="006B4976">
            <w:pPr>
              <w:pStyle w:val="Standard"/>
              <w:snapToGrid w:val="0"/>
              <w:jc w:val="center"/>
              <w:rPr>
                <w:b/>
              </w:rPr>
            </w:pPr>
            <w:r>
              <w:rPr>
                <w:b/>
              </w:rPr>
              <w:t>10</w:t>
            </w:r>
          </w:p>
        </w:tc>
      </w:tr>
      <w:tr w:rsidR="00AE472F" w:rsidRPr="00730D32" w14:paraId="245FCEB3" w14:textId="77777777" w:rsidTr="006B4976">
        <w:trPr>
          <w:trHeight w:hRule="exact" w:val="454"/>
        </w:trPr>
        <w:tc>
          <w:tcPr>
            <w:tcW w:w="1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B5555B" w14:textId="5F67A152" w:rsidR="009A79E4" w:rsidRPr="00730D32" w:rsidRDefault="0068793F" w:rsidP="006B4976">
            <w:pPr>
              <w:pStyle w:val="Standard"/>
              <w:jc w:val="center"/>
              <w:rPr>
                <w:b/>
              </w:rPr>
            </w:pPr>
            <w:r w:rsidRPr="00730D32">
              <w:rPr>
                <w:b/>
              </w:rPr>
              <w:t>5</w:t>
            </w:r>
          </w:p>
        </w:tc>
        <w:tc>
          <w:tcPr>
            <w:tcW w:w="30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9862FD" w14:textId="23A2E64A" w:rsidR="009A79E4" w:rsidRPr="00730D32" w:rsidRDefault="00536582" w:rsidP="006B4976">
            <w:pPr>
              <w:pStyle w:val="Standard"/>
              <w:jc w:val="center"/>
            </w:pPr>
            <w:r>
              <w:t xml:space="preserve">Marcin </w:t>
            </w:r>
            <w:proofErr w:type="spellStart"/>
            <w:r>
              <w:t>Roginela</w:t>
            </w:r>
            <w:proofErr w:type="spellEnd"/>
          </w:p>
        </w:tc>
        <w:tc>
          <w:tcPr>
            <w:tcW w:w="2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1A896E" w14:textId="515C7E0D" w:rsidR="009A79E4" w:rsidRPr="00730D32" w:rsidRDefault="00536582" w:rsidP="006B4976">
            <w:pPr>
              <w:pStyle w:val="Standard"/>
              <w:jc w:val="center"/>
            </w:pPr>
            <w:r>
              <w:t>Lublin II</w:t>
            </w:r>
          </w:p>
        </w:tc>
        <w:tc>
          <w:tcPr>
            <w:tcW w:w="1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17352C" w14:textId="645C9602" w:rsidR="009A79E4" w:rsidRPr="00730D32" w:rsidRDefault="00536582" w:rsidP="006B4976">
            <w:pPr>
              <w:pStyle w:val="Standard"/>
              <w:snapToGrid w:val="0"/>
              <w:jc w:val="center"/>
              <w:rPr>
                <w:b/>
              </w:rPr>
            </w:pPr>
            <w:r>
              <w:rPr>
                <w:b/>
              </w:rPr>
              <w:t>9</w:t>
            </w:r>
          </w:p>
        </w:tc>
      </w:tr>
      <w:tr w:rsidR="00AE472F" w:rsidRPr="00730D32" w14:paraId="244AAF8B" w14:textId="77777777" w:rsidTr="006B4976">
        <w:trPr>
          <w:trHeight w:hRule="exact" w:val="454"/>
        </w:trPr>
        <w:tc>
          <w:tcPr>
            <w:tcW w:w="1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896A38" w14:textId="19C69963" w:rsidR="009A79E4" w:rsidRPr="00730D32" w:rsidRDefault="00244F30" w:rsidP="006B4976">
            <w:pPr>
              <w:pStyle w:val="Standard"/>
              <w:jc w:val="center"/>
              <w:rPr>
                <w:b/>
              </w:rPr>
            </w:pPr>
            <w:r w:rsidRPr="00730D32">
              <w:rPr>
                <w:b/>
              </w:rPr>
              <w:t>6</w:t>
            </w:r>
            <w:r w:rsidR="00536582">
              <w:rPr>
                <w:b/>
              </w:rPr>
              <w:t>-7</w:t>
            </w:r>
          </w:p>
        </w:tc>
        <w:tc>
          <w:tcPr>
            <w:tcW w:w="30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BC9ADE" w14:textId="70D85E1E" w:rsidR="009A79E4" w:rsidRPr="00730D32" w:rsidRDefault="00536582" w:rsidP="006B4976">
            <w:pPr>
              <w:pStyle w:val="Standard"/>
              <w:jc w:val="center"/>
            </w:pPr>
            <w:r>
              <w:t>Marcin Gibuła</w:t>
            </w:r>
          </w:p>
        </w:tc>
        <w:tc>
          <w:tcPr>
            <w:tcW w:w="2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8E1D26" w14:textId="0A470586" w:rsidR="009A79E4" w:rsidRPr="00730D32" w:rsidRDefault="00536582" w:rsidP="006B4976">
            <w:pPr>
              <w:pStyle w:val="Standard"/>
              <w:jc w:val="center"/>
            </w:pPr>
            <w:r>
              <w:t>Lublin I</w:t>
            </w:r>
          </w:p>
        </w:tc>
        <w:tc>
          <w:tcPr>
            <w:tcW w:w="1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01273B" w14:textId="6FDD348B" w:rsidR="009A79E4" w:rsidRPr="00730D32" w:rsidRDefault="00536582" w:rsidP="006B4976">
            <w:pPr>
              <w:pStyle w:val="Standard"/>
              <w:snapToGrid w:val="0"/>
              <w:jc w:val="center"/>
              <w:rPr>
                <w:b/>
              </w:rPr>
            </w:pPr>
            <w:r>
              <w:rPr>
                <w:b/>
              </w:rPr>
              <w:t>8</w:t>
            </w:r>
          </w:p>
        </w:tc>
      </w:tr>
      <w:tr w:rsidR="00AE472F" w:rsidRPr="00730D32" w14:paraId="1AA624D9" w14:textId="77777777" w:rsidTr="006B4976">
        <w:trPr>
          <w:trHeight w:hRule="exact" w:val="454"/>
        </w:trPr>
        <w:tc>
          <w:tcPr>
            <w:tcW w:w="1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3D284F" w14:textId="79F24A4B" w:rsidR="009A79E4" w:rsidRPr="00730D32" w:rsidRDefault="00244F30" w:rsidP="006B4976">
            <w:pPr>
              <w:pStyle w:val="Standard"/>
              <w:jc w:val="center"/>
              <w:rPr>
                <w:b/>
              </w:rPr>
            </w:pPr>
            <w:r w:rsidRPr="00730D32">
              <w:rPr>
                <w:b/>
              </w:rPr>
              <w:t>6</w:t>
            </w:r>
            <w:r w:rsidR="00536582">
              <w:rPr>
                <w:b/>
              </w:rPr>
              <w:t>-7</w:t>
            </w:r>
          </w:p>
        </w:tc>
        <w:tc>
          <w:tcPr>
            <w:tcW w:w="30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40489D" w14:textId="58FC472C" w:rsidR="009A79E4" w:rsidRPr="00730D32" w:rsidRDefault="00536582" w:rsidP="006B4976">
            <w:pPr>
              <w:pStyle w:val="Standard"/>
              <w:jc w:val="center"/>
            </w:pPr>
            <w:r>
              <w:t xml:space="preserve">Ryszard </w:t>
            </w:r>
            <w:proofErr w:type="spellStart"/>
            <w:r>
              <w:t>Kubaj</w:t>
            </w:r>
            <w:proofErr w:type="spellEnd"/>
          </w:p>
        </w:tc>
        <w:tc>
          <w:tcPr>
            <w:tcW w:w="2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2E6C07" w14:textId="301FE484" w:rsidR="009A79E4" w:rsidRPr="00730D32" w:rsidRDefault="00536582" w:rsidP="006B4976">
            <w:pPr>
              <w:pStyle w:val="Standard"/>
              <w:jc w:val="center"/>
            </w:pPr>
            <w:r>
              <w:t>Lublin I</w:t>
            </w:r>
          </w:p>
        </w:tc>
        <w:tc>
          <w:tcPr>
            <w:tcW w:w="1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F31CD6" w14:textId="528E6981" w:rsidR="009A79E4" w:rsidRPr="00730D32" w:rsidRDefault="00536582" w:rsidP="006B4976">
            <w:pPr>
              <w:pStyle w:val="Standard"/>
              <w:snapToGrid w:val="0"/>
              <w:jc w:val="center"/>
              <w:rPr>
                <w:b/>
              </w:rPr>
            </w:pPr>
            <w:r>
              <w:rPr>
                <w:b/>
              </w:rPr>
              <w:t>8</w:t>
            </w:r>
          </w:p>
        </w:tc>
      </w:tr>
      <w:tr w:rsidR="00AE472F" w:rsidRPr="00730D32" w14:paraId="49F84C2B" w14:textId="77777777" w:rsidTr="006B4976">
        <w:trPr>
          <w:trHeight w:hRule="exact" w:val="454"/>
        </w:trPr>
        <w:tc>
          <w:tcPr>
            <w:tcW w:w="1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E049E8" w14:textId="3FDD2DEA" w:rsidR="009A79E4" w:rsidRPr="00730D32" w:rsidRDefault="00244F30" w:rsidP="006B4976">
            <w:pPr>
              <w:pStyle w:val="Standard"/>
              <w:jc w:val="center"/>
              <w:rPr>
                <w:b/>
              </w:rPr>
            </w:pPr>
            <w:r w:rsidRPr="00730D32">
              <w:rPr>
                <w:b/>
              </w:rPr>
              <w:t>8</w:t>
            </w:r>
            <w:r w:rsidR="00536582">
              <w:rPr>
                <w:b/>
              </w:rPr>
              <w:t>-9</w:t>
            </w:r>
          </w:p>
        </w:tc>
        <w:tc>
          <w:tcPr>
            <w:tcW w:w="30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804883" w14:textId="543BD82C" w:rsidR="009A79E4" w:rsidRPr="00730D32" w:rsidRDefault="00536582" w:rsidP="006B4976">
            <w:pPr>
              <w:pStyle w:val="Standard"/>
              <w:jc w:val="center"/>
            </w:pPr>
            <w:r>
              <w:t>Marek Lubczyk</w:t>
            </w:r>
          </w:p>
        </w:tc>
        <w:tc>
          <w:tcPr>
            <w:tcW w:w="2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6A8D8D" w14:textId="3BAC2EFE" w:rsidR="009A79E4" w:rsidRPr="00730D32" w:rsidRDefault="00536582" w:rsidP="006B4976">
            <w:pPr>
              <w:pStyle w:val="Standard"/>
              <w:jc w:val="center"/>
            </w:pPr>
            <w:r>
              <w:t>Bierutów</w:t>
            </w:r>
          </w:p>
        </w:tc>
        <w:tc>
          <w:tcPr>
            <w:tcW w:w="1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C52A64" w14:textId="57939805" w:rsidR="009A79E4" w:rsidRPr="00730D32" w:rsidRDefault="00536582" w:rsidP="006B4976">
            <w:pPr>
              <w:pStyle w:val="Standard"/>
              <w:snapToGrid w:val="0"/>
              <w:jc w:val="center"/>
              <w:rPr>
                <w:b/>
              </w:rPr>
            </w:pPr>
            <w:r>
              <w:rPr>
                <w:b/>
              </w:rPr>
              <w:t>3</w:t>
            </w:r>
          </w:p>
        </w:tc>
      </w:tr>
      <w:tr w:rsidR="00AE472F" w:rsidRPr="00730D32" w14:paraId="2DDE2141" w14:textId="77777777" w:rsidTr="006B4976">
        <w:trPr>
          <w:trHeight w:hRule="exact" w:val="454"/>
        </w:trPr>
        <w:tc>
          <w:tcPr>
            <w:tcW w:w="1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8EE19D" w14:textId="686EB4AB" w:rsidR="009A79E4" w:rsidRPr="00730D32" w:rsidRDefault="00536582" w:rsidP="006B4976">
            <w:pPr>
              <w:pStyle w:val="Standard"/>
              <w:jc w:val="center"/>
              <w:rPr>
                <w:b/>
              </w:rPr>
            </w:pPr>
            <w:r w:rsidRPr="00730D32">
              <w:rPr>
                <w:b/>
              </w:rPr>
              <w:t>8</w:t>
            </w:r>
            <w:r>
              <w:rPr>
                <w:b/>
              </w:rPr>
              <w:t>-9</w:t>
            </w:r>
          </w:p>
        </w:tc>
        <w:tc>
          <w:tcPr>
            <w:tcW w:w="30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7235A0" w14:textId="0622F15B" w:rsidR="009A79E4" w:rsidRPr="00730D32" w:rsidRDefault="00536582" w:rsidP="006B4976">
            <w:pPr>
              <w:pStyle w:val="Standard"/>
              <w:jc w:val="center"/>
            </w:pPr>
            <w:r>
              <w:t>Piotr Szymajda</w:t>
            </w:r>
          </w:p>
        </w:tc>
        <w:tc>
          <w:tcPr>
            <w:tcW w:w="2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80230C" w14:textId="0430FF42" w:rsidR="009A79E4" w:rsidRPr="00730D32" w:rsidRDefault="00536582" w:rsidP="006B4976">
            <w:pPr>
              <w:pStyle w:val="Standard"/>
              <w:jc w:val="center"/>
            </w:pPr>
            <w:r>
              <w:t>Katowice</w:t>
            </w:r>
          </w:p>
        </w:tc>
        <w:tc>
          <w:tcPr>
            <w:tcW w:w="1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CD8116" w14:textId="39A0155A" w:rsidR="009A79E4" w:rsidRPr="00730D32" w:rsidRDefault="00D81BEB" w:rsidP="006B4976">
            <w:pPr>
              <w:pStyle w:val="Standard"/>
              <w:snapToGrid w:val="0"/>
              <w:jc w:val="center"/>
              <w:rPr>
                <w:b/>
              </w:rPr>
            </w:pPr>
            <w:r>
              <w:rPr>
                <w:b/>
              </w:rPr>
              <w:t>3</w:t>
            </w:r>
          </w:p>
        </w:tc>
      </w:tr>
      <w:tr w:rsidR="00AE472F" w:rsidRPr="00730D32" w14:paraId="3890D374" w14:textId="77777777" w:rsidTr="006B4976">
        <w:trPr>
          <w:trHeight w:hRule="exact" w:val="454"/>
        </w:trPr>
        <w:tc>
          <w:tcPr>
            <w:tcW w:w="1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AE829F" w14:textId="356A1D83" w:rsidR="009A79E4" w:rsidRPr="00730D32" w:rsidRDefault="00D81BEB" w:rsidP="006B4976">
            <w:pPr>
              <w:pStyle w:val="Standard"/>
              <w:jc w:val="center"/>
              <w:rPr>
                <w:b/>
              </w:rPr>
            </w:pPr>
            <w:r>
              <w:rPr>
                <w:b/>
              </w:rPr>
              <w:t>10-12</w:t>
            </w:r>
          </w:p>
        </w:tc>
        <w:tc>
          <w:tcPr>
            <w:tcW w:w="30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D5D697" w14:textId="595E3523" w:rsidR="009A79E4" w:rsidRPr="00730D32" w:rsidRDefault="00D81BEB" w:rsidP="006B4976">
            <w:pPr>
              <w:pStyle w:val="Standard"/>
              <w:jc w:val="center"/>
            </w:pPr>
            <w:r>
              <w:t>Leszek Bąk</w:t>
            </w:r>
          </w:p>
        </w:tc>
        <w:tc>
          <w:tcPr>
            <w:tcW w:w="2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964DFA" w14:textId="4C8F7F4F" w:rsidR="009A79E4" w:rsidRPr="00730D32" w:rsidRDefault="00D81BEB" w:rsidP="006B4976">
            <w:pPr>
              <w:pStyle w:val="Standard"/>
              <w:jc w:val="center"/>
            </w:pPr>
            <w:r>
              <w:t>Lublin I</w:t>
            </w:r>
          </w:p>
        </w:tc>
        <w:tc>
          <w:tcPr>
            <w:tcW w:w="1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3A31AF" w14:textId="3813E5F9" w:rsidR="009A79E4" w:rsidRPr="00730D32" w:rsidRDefault="00D81BEB" w:rsidP="006B4976">
            <w:pPr>
              <w:pStyle w:val="Standard"/>
              <w:snapToGrid w:val="0"/>
              <w:jc w:val="center"/>
              <w:rPr>
                <w:b/>
              </w:rPr>
            </w:pPr>
            <w:r>
              <w:rPr>
                <w:b/>
              </w:rPr>
              <w:t>2</w:t>
            </w:r>
          </w:p>
        </w:tc>
      </w:tr>
      <w:tr w:rsidR="00AE472F" w:rsidRPr="00730D32" w14:paraId="253A5853" w14:textId="77777777" w:rsidTr="006B4976">
        <w:trPr>
          <w:trHeight w:hRule="exact" w:val="454"/>
        </w:trPr>
        <w:tc>
          <w:tcPr>
            <w:tcW w:w="1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0CCA8E" w14:textId="312B158D" w:rsidR="009A79E4" w:rsidRPr="00730D32" w:rsidRDefault="00D81BEB" w:rsidP="006B4976">
            <w:pPr>
              <w:pStyle w:val="Standard"/>
              <w:jc w:val="center"/>
              <w:rPr>
                <w:b/>
              </w:rPr>
            </w:pPr>
            <w:r>
              <w:rPr>
                <w:b/>
              </w:rPr>
              <w:t>10-12</w:t>
            </w:r>
          </w:p>
        </w:tc>
        <w:tc>
          <w:tcPr>
            <w:tcW w:w="30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C37304" w14:textId="646FC6A0" w:rsidR="009A79E4" w:rsidRPr="00730D32" w:rsidRDefault="00D81BEB" w:rsidP="006B4976">
            <w:pPr>
              <w:pStyle w:val="Standard"/>
              <w:jc w:val="center"/>
            </w:pPr>
            <w:r>
              <w:t xml:space="preserve">Benedykt </w:t>
            </w:r>
            <w:proofErr w:type="spellStart"/>
            <w:r>
              <w:t>Dus</w:t>
            </w:r>
            <w:proofErr w:type="spellEnd"/>
          </w:p>
        </w:tc>
        <w:tc>
          <w:tcPr>
            <w:tcW w:w="2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203A97" w14:textId="3C24D2B4" w:rsidR="009A79E4" w:rsidRPr="00730D32" w:rsidRDefault="00D81BEB" w:rsidP="006B4976">
            <w:pPr>
              <w:pStyle w:val="Standard"/>
              <w:jc w:val="center"/>
            </w:pPr>
            <w:r>
              <w:t>Katowice</w:t>
            </w:r>
          </w:p>
        </w:tc>
        <w:tc>
          <w:tcPr>
            <w:tcW w:w="1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74A066" w14:textId="6BB40780" w:rsidR="009A79E4" w:rsidRPr="00730D32" w:rsidRDefault="00D81BEB" w:rsidP="006B4976">
            <w:pPr>
              <w:pStyle w:val="Standard"/>
              <w:snapToGrid w:val="0"/>
              <w:jc w:val="center"/>
              <w:rPr>
                <w:b/>
              </w:rPr>
            </w:pPr>
            <w:r>
              <w:rPr>
                <w:b/>
              </w:rPr>
              <w:t>2</w:t>
            </w:r>
          </w:p>
        </w:tc>
      </w:tr>
      <w:tr w:rsidR="00AE472F" w:rsidRPr="00730D32" w14:paraId="1C50CE41" w14:textId="77777777" w:rsidTr="006B4976">
        <w:trPr>
          <w:trHeight w:hRule="exact" w:val="454"/>
        </w:trPr>
        <w:tc>
          <w:tcPr>
            <w:tcW w:w="1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5B37E0" w14:textId="1A3F9740" w:rsidR="009A79E4" w:rsidRPr="00730D32" w:rsidRDefault="00D81BEB" w:rsidP="006B4976">
            <w:pPr>
              <w:pStyle w:val="Standard"/>
              <w:jc w:val="center"/>
              <w:rPr>
                <w:b/>
              </w:rPr>
            </w:pPr>
            <w:r>
              <w:rPr>
                <w:b/>
              </w:rPr>
              <w:t>10-12</w:t>
            </w:r>
          </w:p>
        </w:tc>
        <w:tc>
          <w:tcPr>
            <w:tcW w:w="30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7B7068" w14:textId="6C2F222D" w:rsidR="009A79E4" w:rsidRPr="00730D32" w:rsidRDefault="00D81BEB" w:rsidP="006B4976">
            <w:pPr>
              <w:pStyle w:val="Standard"/>
              <w:jc w:val="center"/>
            </w:pPr>
            <w:r>
              <w:t>Jan Wójcik</w:t>
            </w:r>
          </w:p>
        </w:tc>
        <w:tc>
          <w:tcPr>
            <w:tcW w:w="2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940C11" w14:textId="0F1B51B8" w:rsidR="009A79E4" w:rsidRPr="00730D32" w:rsidRDefault="00D81BEB" w:rsidP="006B4976">
            <w:pPr>
              <w:pStyle w:val="Standard"/>
              <w:jc w:val="center"/>
              <w:rPr>
                <w:bCs/>
              </w:rPr>
            </w:pPr>
            <w:r>
              <w:rPr>
                <w:bCs/>
              </w:rPr>
              <w:t>Lublin II</w:t>
            </w:r>
          </w:p>
        </w:tc>
        <w:tc>
          <w:tcPr>
            <w:tcW w:w="1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9FAA31" w14:textId="261AAED3" w:rsidR="009A79E4" w:rsidRPr="00730D32" w:rsidRDefault="00D81BEB" w:rsidP="006B4976">
            <w:pPr>
              <w:pStyle w:val="Standard"/>
              <w:snapToGrid w:val="0"/>
              <w:jc w:val="center"/>
              <w:rPr>
                <w:b/>
              </w:rPr>
            </w:pPr>
            <w:r>
              <w:rPr>
                <w:b/>
              </w:rPr>
              <w:t>2</w:t>
            </w:r>
          </w:p>
        </w:tc>
      </w:tr>
      <w:tr w:rsidR="00AE472F" w:rsidRPr="00730D32" w14:paraId="255D8985" w14:textId="77777777" w:rsidTr="006B4976">
        <w:trPr>
          <w:trHeight w:hRule="exact" w:val="454"/>
        </w:trPr>
        <w:tc>
          <w:tcPr>
            <w:tcW w:w="1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054CC8" w14:textId="149A3F34" w:rsidR="009A79E4" w:rsidRPr="00730D32" w:rsidRDefault="00CD641D" w:rsidP="006B4976">
            <w:pPr>
              <w:pStyle w:val="Standard"/>
              <w:jc w:val="center"/>
              <w:rPr>
                <w:b/>
              </w:rPr>
            </w:pPr>
            <w:r w:rsidRPr="00730D32">
              <w:rPr>
                <w:b/>
              </w:rPr>
              <w:t>13</w:t>
            </w:r>
          </w:p>
        </w:tc>
        <w:tc>
          <w:tcPr>
            <w:tcW w:w="30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5F8532" w14:textId="5D904CDE" w:rsidR="009A79E4" w:rsidRPr="00730D32" w:rsidRDefault="00D81BEB" w:rsidP="006B4976">
            <w:pPr>
              <w:pStyle w:val="Standard"/>
              <w:jc w:val="center"/>
            </w:pPr>
            <w:r>
              <w:t>Czesław Trzeciak</w:t>
            </w:r>
          </w:p>
        </w:tc>
        <w:tc>
          <w:tcPr>
            <w:tcW w:w="2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85C8A0" w14:textId="38826507" w:rsidR="009A79E4" w:rsidRPr="00730D32" w:rsidRDefault="00D81BEB" w:rsidP="006B4976">
            <w:pPr>
              <w:pStyle w:val="Standard"/>
              <w:jc w:val="center"/>
            </w:pPr>
            <w:r>
              <w:t>Bierutów</w:t>
            </w:r>
          </w:p>
        </w:tc>
        <w:tc>
          <w:tcPr>
            <w:tcW w:w="1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6E6677" w14:textId="7D6A9654" w:rsidR="009A79E4" w:rsidRPr="00730D32" w:rsidRDefault="00D81BEB" w:rsidP="006B4976">
            <w:pPr>
              <w:pStyle w:val="Standard"/>
              <w:snapToGrid w:val="0"/>
              <w:jc w:val="center"/>
              <w:rPr>
                <w:b/>
              </w:rPr>
            </w:pPr>
            <w:r>
              <w:rPr>
                <w:b/>
              </w:rPr>
              <w:t>1</w:t>
            </w:r>
          </w:p>
        </w:tc>
      </w:tr>
    </w:tbl>
    <w:p w14:paraId="0C74E73A" w14:textId="77777777" w:rsidR="009A79E4" w:rsidRPr="00730D32" w:rsidRDefault="009A79E4" w:rsidP="009A79E4">
      <w:pPr>
        <w:pStyle w:val="Standard"/>
        <w:jc w:val="center"/>
        <w:rPr>
          <w:b/>
        </w:rPr>
      </w:pPr>
    </w:p>
    <w:p w14:paraId="39415D0A" w14:textId="77777777" w:rsidR="00D81BEB" w:rsidRDefault="00D81BEB" w:rsidP="009A79E4">
      <w:pPr>
        <w:pStyle w:val="Standard"/>
        <w:rPr>
          <w:rFonts w:ascii="Tahoma" w:hAnsi="Tahoma" w:cs="Tahoma"/>
          <w:b/>
          <w:bCs/>
        </w:rPr>
      </w:pPr>
    </w:p>
    <w:p w14:paraId="2B1E7B44" w14:textId="77777777" w:rsidR="00D81BEB" w:rsidRDefault="00D81BEB" w:rsidP="009A79E4">
      <w:pPr>
        <w:pStyle w:val="Standard"/>
        <w:rPr>
          <w:rFonts w:ascii="Tahoma" w:hAnsi="Tahoma" w:cs="Tahoma"/>
          <w:b/>
          <w:bCs/>
        </w:rPr>
      </w:pPr>
    </w:p>
    <w:p w14:paraId="0C28F6A2" w14:textId="4B6BAF5A" w:rsidR="009A79E4" w:rsidRDefault="00F3705E" w:rsidP="009A79E4">
      <w:pPr>
        <w:pStyle w:val="Standard"/>
        <w:rPr>
          <w:rFonts w:ascii="Tahoma" w:hAnsi="Tahoma" w:cs="Tahoma"/>
          <w:b/>
          <w:bCs/>
        </w:rPr>
      </w:pPr>
      <w:r>
        <w:rPr>
          <w:rFonts w:ascii="Tahoma" w:hAnsi="Tahoma" w:cs="Tahoma"/>
          <w:b/>
          <w:bCs/>
        </w:rPr>
        <w:t>KRÓLEM STRZELCÓW ZOSTAŁ DAMIAN HORTECKI</w:t>
      </w:r>
      <w:r w:rsidR="00CD641D" w:rsidRPr="00730D32">
        <w:rPr>
          <w:rFonts w:ascii="Tahoma" w:hAnsi="Tahoma" w:cs="Tahoma"/>
          <w:b/>
          <w:bCs/>
        </w:rPr>
        <w:t xml:space="preserve"> </w:t>
      </w:r>
      <w:r w:rsidR="009A79E4" w:rsidRPr="00730D32">
        <w:rPr>
          <w:rFonts w:ascii="Tahoma" w:hAnsi="Tahoma" w:cs="Tahoma"/>
          <w:b/>
          <w:bCs/>
        </w:rPr>
        <w:t>(</w:t>
      </w:r>
      <w:r>
        <w:rPr>
          <w:rFonts w:ascii="Tahoma" w:hAnsi="Tahoma" w:cs="Tahoma"/>
          <w:b/>
          <w:bCs/>
        </w:rPr>
        <w:t>BIERUTÓW</w:t>
      </w:r>
      <w:r w:rsidR="009A79E4" w:rsidRPr="00730D32">
        <w:rPr>
          <w:rFonts w:ascii="Tahoma" w:hAnsi="Tahoma" w:cs="Tahoma"/>
          <w:b/>
          <w:bCs/>
        </w:rPr>
        <w:t xml:space="preserve">) </w:t>
      </w:r>
      <w:r>
        <w:rPr>
          <w:rFonts w:ascii="Tahoma" w:hAnsi="Tahoma" w:cs="Tahoma"/>
          <w:b/>
          <w:bCs/>
        </w:rPr>
        <w:t>Z 24 BRAMKAMI</w:t>
      </w:r>
      <w:r w:rsidR="009A79E4" w:rsidRPr="00730D32">
        <w:rPr>
          <w:rFonts w:ascii="Tahoma" w:hAnsi="Tahoma" w:cs="Tahoma"/>
          <w:b/>
          <w:bCs/>
        </w:rPr>
        <w:t>.</w:t>
      </w:r>
    </w:p>
    <w:p w14:paraId="6684615F" w14:textId="51915511" w:rsidR="00F3705E" w:rsidRDefault="00F3705E" w:rsidP="009A79E4">
      <w:pPr>
        <w:pStyle w:val="Standard"/>
        <w:rPr>
          <w:rFonts w:ascii="Tahoma" w:hAnsi="Tahoma" w:cs="Tahoma"/>
          <w:b/>
          <w:bCs/>
        </w:rPr>
      </w:pPr>
      <w:r>
        <w:rPr>
          <w:rFonts w:ascii="Tahoma" w:hAnsi="Tahoma" w:cs="Tahoma"/>
          <w:b/>
          <w:bCs/>
        </w:rPr>
        <w:t>NAJLEPSZYM OBROŃCĄ ZOSTAŁ</w:t>
      </w:r>
      <w:r w:rsidR="00305032">
        <w:rPr>
          <w:rFonts w:ascii="Tahoma" w:hAnsi="Tahoma" w:cs="Tahoma"/>
          <w:b/>
          <w:bCs/>
        </w:rPr>
        <w:t xml:space="preserve"> PIOTR SZYMAJDA (KATOWICE)</w:t>
      </w:r>
    </w:p>
    <w:p w14:paraId="7DD69165" w14:textId="0E01E9BE" w:rsidR="00305032" w:rsidRPr="00730D32" w:rsidRDefault="00FD2523" w:rsidP="009A79E4">
      <w:pPr>
        <w:pStyle w:val="Standard"/>
      </w:pPr>
      <w:r>
        <w:rPr>
          <w:rFonts w:ascii="Tahoma" w:hAnsi="Tahoma" w:cs="Tahoma"/>
          <w:b/>
          <w:bCs/>
        </w:rPr>
        <w:t>TYTUŁ NAJSTARSZEGO ZAWODNIKA OTRZYMAŁ</w:t>
      </w:r>
      <w:r w:rsidR="00305032">
        <w:rPr>
          <w:rFonts w:ascii="Tahoma" w:hAnsi="Tahoma" w:cs="Tahoma"/>
          <w:b/>
          <w:bCs/>
        </w:rPr>
        <w:t xml:space="preserve"> WIKTOR MILLER </w:t>
      </w:r>
      <w:r>
        <w:rPr>
          <w:rFonts w:ascii="Tahoma" w:hAnsi="Tahoma" w:cs="Tahoma"/>
          <w:b/>
          <w:bCs/>
        </w:rPr>
        <w:t>(KATOWICE)</w:t>
      </w:r>
    </w:p>
    <w:sectPr w:rsidR="00305032" w:rsidRPr="00730D32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585" w:right="1417" w:bottom="1418" w:left="1417" w:header="708" w:footer="708" w:gutter="0"/>
      <w:cols w:space="708"/>
      <w:docGrid w:linePitch="600" w:charSpace="3276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498E70" w14:textId="77777777" w:rsidR="00871656" w:rsidRDefault="00871656" w:rsidP="00161135">
      <w:r>
        <w:separator/>
      </w:r>
    </w:p>
  </w:endnote>
  <w:endnote w:type="continuationSeparator" w:id="0">
    <w:p w14:paraId="5D511E31" w14:textId="77777777" w:rsidR="00871656" w:rsidRDefault="00871656" w:rsidP="001611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C406A9" w14:textId="77777777" w:rsidR="00161135" w:rsidRDefault="00161135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1571AB" w14:textId="77777777" w:rsidR="00161135" w:rsidRDefault="00161135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445B70" w14:textId="77777777" w:rsidR="00161135" w:rsidRDefault="00161135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4CEC46" w14:textId="77777777" w:rsidR="00871656" w:rsidRDefault="00871656" w:rsidP="00161135">
      <w:r>
        <w:separator/>
      </w:r>
    </w:p>
  </w:footnote>
  <w:footnote w:type="continuationSeparator" w:id="0">
    <w:p w14:paraId="220947AA" w14:textId="77777777" w:rsidR="00871656" w:rsidRDefault="00871656" w:rsidP="001611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2CA15A" w14:textId="77777777" w:rsidR="00161135" w:rsidRDefault="00161135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525572" w14:textId="77777777" w:rsidR="00161135" w:rsidRDefault="00161135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ACE7D8" w14:textId="77777777" w:rsidR="00161135" w:rsidRDefault="00161135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name w:val="WW8Num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ahoma"/>
        <w:b/>
        <w:i w:val="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0000002"/>
    <w:multiLevelType w:val="multilevel"/>
    <w:tmpl w:val="00000002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2" w15:restartNumberingAfterBreak="0">
    <w:nsid w:val="259867EE"/>
    <w:multiLevelType w:val="multilevel"/>
    <w:tmpl w:val="4C305198"/>
    <w:styleLink w:val="WW8Num1"/>
    <w:lvl w:ilvl="0">
      <w:start w:val="1"/>
      <w:numFmt w:val="decimal"/>
      <w:lvlText w:val="%1."/>
      <w:lvlJc w:val="left"/>
      <w:pPr>
        <w:ind w:left="720" w:hanging="360"/>
      </w:pPr>
      <w:rPr>
        <w:rFonts w:cs="Tahoma"/>
        <w:b/>
        <w:i w:val="0"/>
      </w:r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3" w15:restartNumberingAfterBreak="0">
    <w:nsid w:val="7D3119E6"/>
    <w:multiLevelType w:val="multilevel"/>
    <w:tmpl w:val="621C309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num w:numId="1" w16cid:durableId="2120879990">
    <w:abstractNumId w:val="0"/>
  </w:num>
  <w:num w:numId="2" w16cid:durableId="2032801310">
    <w:abstractNumId w:val="1"/>
  </w:num>
  <w:num w:numId="3" w16cid:durableId="1733230629">
    <w:abstractNumId w:val="2"/>
    <w:lvlOverride w:ilvl="0">
      <w:lvl w:ilvl="0">
        <w:start w:val="1"/>
        <w:numFmt w:val="decimal"/>
        <w:lvlText w:val="%1."/>
        <w:lvlJc w:val="left"/>
        <w:pPr>
          <w:ind w:left="720" w:hanging="360"/>
        </w:pPr>
        <w:rPr>
          <w:rFonts w:cs="Tahoma"/>
          <w:b/>
          <w:i w:val="0"/>
          <w:color w:val="auto"/>
        </w:rPr>
      </w:lvl>
    </w:lvlOverride>
    <w:lvlOverride w:ilvl="1">
      <w:lvl w:ilvl="1">
        <w:start w:val="1"/>
        <w:numFmt w:val="decimal"/>
        <w:lvlText w:val="%2."/>
        <w:lvlJc w:val="left"/>
        <w:pPr>
          <w:ind w:left="1080" w:hanging="360"/>
        </w:pPr>
        <w:rPr>
          <w:color w:val="auto"/>
        </w:rPr>
      </w:lvl>
    </w:lvlOverride>
  </w:num>
  <w:num w:numId="4" w16cid:durableId="1655644084">
    <w:abstractNumId w:val="2"/>
    <w:lvlOverride w:ilvl="0">
      <w:startOverride w:val="1"/>
    </w:lvlOverride>
  </w:num>
  <w:num w:numId="5" w16cid:durableId="312103551">
    <w:abstractNumId w:val="3"/>
  </w:num>
  <w:num w:numId="6" w16cid:durableId="3938975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hyphenationZone w:val="425"/>
  <w:defaultTableStyle w:val="Normalny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yNQWS5mZmxqYGhko6SsGpxcWZ+XkgBYa1AL2FCTgsAAAA"/>
  </w:docVars>
  <w:rsids>
    <w:rsidRoot w:val="00161135"/>
    <w:rsid w:val="00015070"/>
    <w:rsid w:val="0002221D"/>
    <w:rsid w:val="000318EE"/>
    <w:rsid w:val="00031CA6"/>
    <w:rsid w:val="000436EB"/>
    <w:rsid w:val="00047E43"/>
    <w:rsid w:val="00051536"/>
    <w:rsid w:val="00062CF9"/>
    <w:rsid w:val="00070283"/>
    <w:rsid w:val="000846C1"/>
    <w:rsid w:val="00095755"/>
    <w:rsid w:val="000964BD"/>
    <w:rsid w:val="000977FF"/>
    <w:rsid w:val="000B5B35"/>
    <w:rsid w:val="000C1973"/>
    <w:rsid w:val="000D5C71"/>
    <w:rsid w:val="000E1115"/>
    <w:rsid w:val="00112849"/>
    <w:rsid w:val="00114DF0"/>
    <w:rsid w:val="0012201D"/>
    <w:rsid w:val="00134247"/>
    <w:rsid w:val="00143731"/>
    <w:rsid w:val="001508C7"/>
    <w:rsid w:val="00161135"/>
    <w:rsid w:val="00165C36"/>
    <w:rsid w:val="00183727"/>
    <w:rsid w:val="00190EF2"/>
    <w:rsid w:val="00196A7B"/>
    <w:rsid w:val="001B00A6"/>
    <w:rsid w:val="001D421F"/>
    <w:rsid w:val="001D4DF5"/>
    <w:rsid w:val="001E11FF"/>
    <w:rsid w:val="001E3F76"/>
    <w:rsid w:val="0020084B"/>
    <w:rsid w:val="00201042"/>
    <w:rsid w:val="0020513E"/>
    <w:rsid w:val="002114E7"/>
    <w:rsid w:val="00230FF4"/>
    <w:rsid w:val="00244EDC"/>
    <w:rsid w:val="00244F30"/>
    <w:rsid w:val="002535EF"/>
    <w:rsid w:val="00263BEF"/>
    <w:rsid w:val="0027164F"/>
    <w:rsid w:val="00277CC8"/>
    <w:rsid w:val="002973E6"/>
    <w:rsid w:val="002A2C9A"/>
    <w:rsid w:val="002A5EB6"/>
    <w:rsid w:val="002B55CB"/>
    <w:rsid w:val="002C02AB"/>
    <w:rsid w:val="002F2BD8"/>
    <w:rsid w:val="00305032"/>
    <w:rsid w:val="00311E89"/>
    <w:rsid w:val="00322BE2"/>
    <w:rsid w:val="0034408A"/>
    <w:rsid w:val="00382EB9"/>
    <w:rsid w:val="003859B4"/>
    <w:rsid w:val="0039799D"/>
    <w:rsid w:val="003A7354"/>
    <w:rsid w:val="003B1CB8"/>
    <w:rsid w:val="003C73A6"/>
    <w:rsid w:val="003E28F6"/>
    <w:rsid w:val="003E3055"/>
    <w:rsid w:val="004054DE"/>
    <w:rsid w:val="00407B7A"/>
    <w:rsid w:val="0042798E"/>
    <w:rsid w:val="00463E1B"/>
    <w:rsid w:val="004744BF"/>
    <w:rsid w:val="00486489"/>
    <w:rsid w:val="00486875"/>
    <w:rsid w:val="004A0424"/>
    <w:rsid w:val="004B0060"/>
    <w:rsid w:val="004D00E9"/>
    <w:rsid w:val="004D2969"/>
    <w:rsid w:val="004E1F5B"/>
    <w:rsid w:val="004F1376"/>
    <w:rsid w:val="005008D4"/>
    <w:rsid w:val="00523979"/>
    <w:rsid w:val="005275A3"/>
    <w:rsid w:val="00536582"/>
    <w:rsid w:val="00540BC9"/>
    <w:rsid w:val="00547DB0"/>
    <w:rsid w:val="00571E56"/>
    <w:rsid w:val="00594F3A"/>
    <w:rsid w:val="00595CD0"/>
    <w:rsid w:val="00596800"/>
    <w:rsid w:val="005A2BF6"/>
    <w:rsid w:val="005B1722"/>
    <w:rsid w:val="005B3370"/>
    <w:rsid w:val="005B63A8"/>
    <w:rsid w:val="005D698A"/>
    <w:rsid w:val="00606942"/>
    <w:rsid w:val="00607E3E"/>
    <w:rsid w:val="006178AD"/>
    <w:rsid w:val="006517A8"/>
    <w:rsid w:val="00651FB5"/>
    <w:rsid w:val="00655A78"/>
    <w:rsid w:val="00671798"/>
    <w:rsid w:val="00680C1A"/>
    <w:rsid w:val="0068552D"/>
    <w:rsid w:val="006875C0"/>
    <w:rsid w:val="0068793F"/>
    <w:rsid w:val="00693D11"/>
    <w:rsid w:val="00697C25"/>
    <w:rsid w:val="006D3602"/>
    <w:rsid w:val="006D3C70"/>
    <w:rsid w:val="006F2964"/>
    <w:rsid w:val="00716BFA"/>
    <w:rsid w:val="007301CB"/>
    <w:rsid w:val="00730D32"/>
    <w:rsid w:val="00747248"/>
    <w:rsid w:val="00752799"/>
    <w:rsid w:val="007569B9"/>
    <w:rsid w:val="007579D2"/>
    <w:rsid w:val="007621E9"/>
    <w:rsid w:val="007706E0"/>
    <w:rsid w:val="00796494"/>
    <w:rsid w:val="007D2811"/>
    <w:rsid w:val="007D599D"/>
    <w:rsid w:val="007E2A34"/>
    <w:rsid w:val="007E31B7"/>
    <w:rsid w:val="007E42F1"/>
    <w:rsid w:val="00803782"/>
    <w:rsid w:val="00803D96"/>
    <w:rsid w:val="00810C19"/>
    <w:rsid w:val="0082201A"/>
    <w:rsid w:val="00854D38"/>
    <w:rsid w:val="00857284"/>
    <w:rsid w:val="008664F0"/>
    <w:rsid w:val="00871656"/>
    <w:rsid w:val="0087175B"/>
    <w:rsid w:val="008952E5"/>
    <w:rsid w:val="008A295D"/>
    <w:rsid w:val="008A6B1C"/>
    <w:rsid w:val="008B67EE"/>
    <w:rsid w:val="008D5235"/>
    <w:rsid w:val="008E6F77"/>
    <w:rsid w:val="0090725C"/>
    <w:rsid w:val="0091362A"/>
    <w:rsid w:val="009400D5"/>
    <w:rsid w:val="00942290"/>
    <w:rsid w:val="0094399C"/>
    <w:rsid w:val="0094713D"/>
    <w:rsid w:val="00947516"/>
    <w:rsid w:val="00947B06"/>
    <w:rsid w:val="00951419"/>
    <w:rsid w:val="00956F60"/>
    <w:rsid w:val="00960335"/>
    <w:rsid w:val="00970C70"/>
    <w:rsid w:val="0097427F"/>
    <w:rsid w:val="009A605A"/>
    <w:rsid w:val="009A79E4"/>
    <w:rsid w:val="009B505B"/>
    <w:rsid w:val="009C2BA9"/>
    <w:rsid w:val="009D1A4A"/>
    <w:rsid w:val="009D32C9"/>
    <w:rsid w:val="009E045E"/>
    <w:rsid w:val="009F64FC"/>
    <w:rsid w:val="00A26A24"/>
    <w:rsid w:val="00A31C2B"/>
    <w:rsid w:val="00A3604F"/>
    <w:rsid w:val="00A47DBF"/>
    <w:rsid w:val="00A5778F"/>
    <w:rsid w:val="00A87542"/>
    <w:rsid w:val="00A9188A"/>
    <w:rsid w:val="00A97C36"/>
    <w:rsid w:val="00AB7FAA"/>
    <w:rsid w:val="00AC5AA0"/>
    <w:rsid w:val="00AD21CE"/>
    <w:rsid w:val="00AE472F"/>
    <w:rsid w:val="00AE4F91"/>
    <w:rsid w:val="00B14AB1"/>
    <w:rsid w:val="00B46773"/>
    <w:rsid w:val="00B54319"/>
    <w:rsid w:val="00B570C9"/>
    <w:rsid w:val="00B577CC"/>
    <w:rsid w:val="00B6432E"/>
    <w:rsid w:val="00B828FB"/>
    <w:rsid w:val="00BB1C26"/>
    <w:rsid w:val="00BB799A"/>
    <w:rsid w:val="00BD4697"/>
    <w:rsid w:val="00BD6FF8"/>
    <w:rsid w:val="00BE47D6"/>
    <w:rsid w:val="00C06ED1"/>
    <w:rsid w:val="00C11A68"/>
    <w:rsid w:val="00C24992"/>
    <w:rsid w:val="00C30858"/>
    <w:rsid w:val="00C50397"/>
    <w:rsid w:val="00C65C57"/>
    <w:rsid w:val="00C6693E"/>
    <w:rsid w:val="00C75535"/>
    <w:rsid w:val="00C8014F"/>
    <w:rsid w:val="00C85A60"/>
    <w:rsid w:val="00C903EB"/>
    <w:rsid w:val="00C93D17"/>
    <w:rsid w:val="00CA05A3"/>
    <w:rsid w:val="00CC1DAE"/>
    <w:rsid w:val="00CC596F"/>
    <w:rsid w:val="00CD641D"/>
    <w:rsid w:val="00CE1481"/>
    <w:rsid w:val="00D00215"/>
    <w:rsid w:val="00D222E1"/>
    <w:rsid w:val="00D57E4A"/>
    <w:rsid w:val="00D64315"/>
    <w:rsid w:val="00D655D8"/>
    <w:rsid w:val="00D6570F"/>
    <w:rsid w:val="00D81BEB"/>
    <w:rsid w:val="00D82455"/>
    <w:rsid w:val="00D85248"/>
    <w:rsid w:val="00DA4723"/>
    <w:rsid w:val="00DA6B61"/>
    <w:rsid w:val="00DB0478"/>
    <w:rsid w:val="00DB3D01"/>
    <w:rsid w:val="00DE276C"/>
    <w:rsid w:val="00DF7EEE"/>
    <w:rsid w:val="00E03535"/>
    <w:rsid w:val="00E058D0"/>
    <w:rsid w:val="00E150D9"/>
    <w:rsid w:val="00E30BBD"/>
    <w:rsid w:val="00E47088"/>
    <w:rsid w:val="00E5018C"/>
    <w:rsid w:val="00E60029"/>
    <w:rsid w:val="00E6016F"/>
    <w:rsid w:val="00E63AE1"/>
    <w:rsid w:val="00E65DDA"/>
    <w:rsid w:val="00E852D5"/>
    <w:rsid w:val="00EA1567"/>
    <w:rsid w:val="00ED1310"/>
    <w:rsid w:val="00EE0093"/>
    <w:rsid w:val="00EE3B3B"/>
    <w:rsid w:val="00F11302"/>
    <w:rsid w:val="00F13FA3"/>
    <w:rsid w:val="00F163EB"/>
    <w:rsid w:val="00F206A7"/>
    <w:rsid w:val="00F35D99"/>
    <w:rsid w:val="00F3705E"/>
    <w:rsid w:val="00F56FE5"/>
    <w:rsid w:val="00F7550D"/>
    <w:rsid w:val="00F7767E"/>
    <w:rsid w:val="00F865C7"/>
    <w:rsid w:val="00F94953"/>
    <w:rsid w:val="00FA712B"/>
    <w:rsid w:val="00FB247F"/>
    <w:rsid w:val="00FD2523"/>
    <w:rsid w:val="00FD4245"/>
    <w:rsid w:val="00FF51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581916B5"/>
  <w15:chartTrackingRefBased/>
  <w15:docId w15:val="{B65FCB3E-5C6F-E040-B85C-6BF49922C1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uppressAutoHyphens/>
    </w:pPr>
    <w:rPr>
      <w:sz w:val="24"/>
      <w:szCs w:val="24"/>
      <w:lang w:eastAsia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WW8Num1z0">
    <w:name w:val="WW8Num1z0"/>
    <w:rPr>
      <w:rFonts w:cs="Tahoma"/>
      <w:b/>
      <w:i w:val="0"/>
    </w:rPr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  <w:rPr>
      <w:rFonts w:ascii="Tahoma" w:hAnsi="Tahoma" w:cs="Tahoma"/>
      <w:b/>
      <w:bCs/>
    </w:rPr>
  </w:style>
  <w:style w:type="character" w:customStyle="1" w:styleId="WW8Num2z1">
    <w:name w:val="WW8Num2z1"/>
  </w:style>
  <w:style w:type="character" w:customStyle="1" w:styleId="WW8Num2z2">
    <w:name w:val="WW8Num2z2"/>
  </w:style>
  <w:style w:type="character" w:customStyle="1" w:styleId="WW8Num2z3">
    <w:name w:val="WW8Num2z3"/>
  </w:style>
  <w:style w:type="character" w:customStyle="1" w:styleId="WW8Num2z4">
    <w:name w:val="WW8Num2z4"/>
  </w:style>
  <w:style w:type="character" w:customStyle="1" w:styleId="WW8Num2z5">
    <w:name w:val="WW8Num2z5"/>
  </w:style>
  <w:style w:type="character" w:customStyle="1" w:styleId="WW8Num2z6">
    <w:name w:val="WW8Num2z6"/>
  </w:style>
  <w:style w:type="character" w:customStyle="1" w:styleId="WW8Num2z7">
    <w:name w:val="WW8Num2z7"/>
  </w:style>
  <w:style w:type="character" w:customStyle="1" w:styleId="WW8Num2z8">
    <w:name w:val="WW8Num2z8"/>
  </w:style>
  <w:style w:type="character" w:customStyle="1" w:styleId="WW8Num3z0">
    <w:name w:val="WW8Num3z0"/>
  </w:style>
  <w:style w:type="character" w:customStyle="1" w:styleId="WW8Num3z1">
    <w:name w:val="WW8Num3z1"/>
  </w:style>
  <w:style w:type="character" w:customStyle="1" w:styleId="WW8Num3z2">
    <w:name w:val="WW8Num3z2"/>
  </w:style>
  <w:style w:type="character" w:customStyle="1" w:styleId="WW8Num3z3">
    <w:name w:val="WW8Num3z3"/>
  </w:style>
  <w:style w:type="character" w:customStyle="1" w:styleId="WW8Num3z4">
    <w:name w:val="WW8Num3z4"/>
  </w:style>
  <w:style w:type="character" w:customStyle="1" w:styleId="WW8Num3z5">
    <w:name w:val="WW8Num3z5"/>
  </w:style>
  <w:style w:type="character" w:customStyle="1" w:styleId="WW8Num3z6">
    <w:name w:val="WW8Num3z6"/>
  </w:style>
  <w:style w:type="character" w:customStyle="1" w:styleId="WW8Num3z7">
    <w:name w:val="WW8Num3z7"/>
  </w:style>
  <w:style w:type="character" w:customStyle="1" w:styleId="WW8Num3z8">
    <w:name w:val="WW8Num3z8"/>
  </w:style>
  <w:style w:type="character" w:customStyle="1" w:styleId="Domylnaczcionkaakapitu1">
    <w:name w:val="Domyślna czcionka akapitu1"/>
  </w:style>
  <w:style w:type="character" w:customStyle="1" w:styleId="Znakinumeracji">
    <w:name w:val="Znaki numeracji"/>
  </w:style>
  <w:style w:type="paragraph" w:customStyle="1" w:styleId="Nagwek1">
    <w:name w:val="Nagłówek1"/>
    <w:basedOn w:val="Normalny"/>
    <w:next w:val="Tekstpodstawowy"/>
    <w:pPr>
      <w:keepNext/>
      <w:spacing w:before="240" w:after="120"/>
    </w:pPr>
    <w:rPr>
      <w:rFonts w:ascii="Arial" w:eastAsia="SimSun" w:hAnsi="Arial" w:cs="Mangal"/>
      <w:sz w:val="28"/>
      <w:szCs w:val="28"/>
    </w:rPr>
  </w:style>
  <w:style w:type="paragraph" w:styleId="Tekstpodstawowy">
    <w:name w:val="Body Text"/>
    <w:basedOn w:val="Normalny"/>
    <w:pPr>
      <w:spacing w:after="120"/>
    </w:pPr>
  </w:style>
  <w:style w:type="paragraph" w:styleId="Lista">
    <w:name w:val="List"/>
    <w:basedOn w:val="Tekstpodstawowy"/>
    <w:rPr>
      <w:rFonts w:cs="Mangal"/>
    </w:rPr>
  </w:style>
  <w:style w:type="paragraph" w:customStyle="1" w:styleId="Podpis1">
    <w:name w:val="Podpis1"/>
    <w:basedOn w:val="Normalny"/>
    <w:pPr>
      <w:suppressLineNumbers/>
      <w:spacing w:before="120" w:after="120"/>
    </w:pPr>
    <w:rPr>
      <w:rFonts w:cs="Mangal"/>
      <w:i/>
      <w:iCs/>
    </w:rPr>
  </w:style>
  <w:style w:type="paragraph" w:customStyle="1" w:styleId="Indeks">
    <w:name w:val="Indeks"/>
    <w:basedOn w:val="Normalny"/>
    <w:pPr>
      <w:suppressLineNumbers/>
    </w:pPr>
    <w:rPr>
      <w:rFonts w:cs="Mangal"/>
    </w:rPr>
  </w:style>
  <w:style w:type="paragraph" w:styleId="NormalnyWeb">
    <w:name w:val="Normal (Web)"/>
    <w:basedOn w:val="Normalny"/>
    <w:pPr>
      <w:spacing w:before="280" w:after="119"/>
    </w:pPr>
  </w:style>
  <w:style w:type="paragraph" w:customStyle="1" w:styleId="Zawartotabeli">
    <w:name w:val="Zawartość tabeli"/>
    <w:basedOn w:val="Normalny"/>
    <w:pPr>
      <w:suppressLineNumbers/>
    </w:pPr>
  </w:style>
  <w:style w:type="paragraph" w:customStyle="1" w:styleId="Nagwektabeli">
    <w:name w:val="Nagłówek tabeli"/>
    <w:basedOn w:val="Zawartotabeli"/>
    <w:pPr>
      <w:jc w:val="center"/>
    </w:pPr>
    <w:rPr>
      <w:b/>
      <w:bCs/>
    </w:rPr>
  </w:style>
  <w:style w:type="paragraph" w:styleId="Nagwek">
    <w:name w:val="header"/>
    <w:basedOn w:val="Normalny"/>
    <w:link w:val="NagwekZnak"/>
    <w:uiPriority w:val="99"/>
    <w:unhideWhenUsed/>
    <w:rsid w:val="00161135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161135"/>
    <w:rPr>
      <w:sz w:val="24"/>
      <w:szCs w:val="24"/>
      <w:lang w:eastAsia="ar-SA"/>
    </w:rPr>
  </w:style>
  <w:style w:type="paragraph" w:styleId="Stopka">
    <w:name w:val="footer"/>
    <w:basedOn w:val="Normalny"/>
    <w:link w:val="StopkaZnak"/>
    <w:uiPriority w:val="99"/>
    <w:unhideWhenUsed/>
    <w:rsid w:val="00161135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161135"/>
    <w:rPr>
      <w:sz w:val="24"/>
      <w:szCs w:val="24"/>
      <w:lang w:eastAsia="ar-SA"/>
    </w:rPr>
  </w:style>
  <w:style w:type="paragraph" w:customStyle="1" w:styleId="Standard">
    <w:name w:val="Standard"/>
    <w:rsid w:val="009A79E4"/>
    <w:pPr>
      <w:suppressAutoHyphens/>
      <w:autoSpaceDN w:val="0"/>
      <w:textAlignment w:val="baseline"/>
    </w:pPr>
    <w:rPr>
      <w:kern w:val="3"/>
      <w:sz w:val="24"/>
      <w:szCs w:val="24"/>
      <w:lang w:eastAsia="ar-SA"/>
    </w:rPr>
  </w:style>
  <w:style w:type="numbering" w:customStyle="1" w:styleId="WW8Num1">
    <w:name w:val="WW8Num1"/>
    <w:basedOn w:val="Bezlisty"/>
    <w:rsid w:val="009A79E4"/>
    <w:pPr>
      <w:numPr>
        <w:numId w:val="6"/>
      </w:numPr>
    </w:pPr>
  </w:style>
  <w:style w:type="character" w:styleId="Hipercze">
    <w:name w:val="Hyperlink"/>
    <w:basedOn w:val="Domylnaczcionkaakapitu"/>
    <w:uiPriority w:val="99"/>
    <w:unhideWhenUsed/>
    <w:rsid w:val="001E3F76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1E3F7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gif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jpg"/><Relationship Id="rId17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4.jpe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9</TotalTime>
  <Pages>3</Pages>
  <Words>180</Words>
  <Characters>1026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ROZPISKA MECZY</vt:lpstr>
    </vt:vector>
  </TitlesOfParts>
  <Company/>
  <LinksUpToDate>false</LinksUpToDate>
  <CharactersWithSpaces>1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ZPISKA MECZY</dc:title>
  <dc:subject/>
  <dc:creator>Piotrek</dc:creator>
  <cp:keywords/>
  <cp:lastModifiedBy>Jan Kowalski</cp:lastModifiedBy>
  <cp:revision>152</cp:revision>
  <cp:lastPrinted>1899-12-31T23:00:00Z</cp:lastPrinted>
  <dcterms:created xsi:type="dcterms:W3CDTF">2019-05-27T09:20:00Z</dcterms:created>
  <dcterms:modified xsi:type="dcterms:W3CDTF">2023-05-23T09:10:00Z</dcterms:modified>
</cp:coreProperties>
</file>